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C2DF8" w14:textId="7E599A66" w:rsidR="00401144" w:rsidRPr="00AA25DA" w:rsidRDefault="00401144" w:rsidP="00401144">
      <w:pPr>
        <w:spacing w:after="0" w:line="240" w:lineRule="auto"/>
        <w:contextualSpacing/>
        <w:jc w:val="center"/>
        <w:rPr>
          <w:b/>
          <w:bCs/>
          <w:sz w:val="36"/>
          <w:szCs w:val="36"/>
          <w:lang w:val="en-US"/>
        </w:rPr>
      </w:pPr>
      <w:r w:rsidRPr="00AA25DA">
        <w:rPr>
          <w:b/>
          <w:bCs/>
          <w:sz w:val="36"/>
          <w:szCs w:val="36"/>
          <w:lang w:val="en-US"/>
        </w:rPr>
        <w:t xml:space="preserve">MCQ ON </w:t>
      </w:r>
      <w:r>
        <w:rPr>
          <w:b/>
          <w:bCs/>
          <w:sz w:val="36"/>
          <w:szCs w:val="36"/>
          <w:lang w:val="en-US"/>
        </w:rPr>
        <w:t>DATA TYPES</w:t>
      </w:r>
    </w:p>
    <w:p w14:paraId="61144D05" w14:textId="0CC7FCCE" w:rsidR="00060FA5" w:rsidRDefault="00060FA5" w:rsidP="00401144">
      <w:pPr>
        <w:spacing w:after="0" w:line="240" w:lineRule="auto"/>
      </w:pPr>
    </w:p>
    <w:p w14:paraId="6F3A122C" w14:textId="558C6A63" w:rsidR="00401144" w:rsidRDefault="00401144" w:rsidP="00401144">
      <w:pPr>
        <w:pStyle w:val="ListParagraph"/>
        <w:numPr>
          <w:ilvl w:val="0"/>
          <w:numId w:val="1"/>
        </w:numPr>
        <w:spacing w:after="0" w:line="240" w:lineRule="auto"/>
      </w:pPr>
      <w:r w:rsidRPr="00401144">
        <w:t>What are the types of data types in Java?</w:t>
      </w:r>
    </w:p>
    <w:p w14:paraId="06DA2B5D" w14:textId="759985A6" w:rsidR="00401144" w:rsidRDefault="00401144" w:rsidP="00401144">
      <w:pPr>
        <w:pStyle w:val="ListParagraph"/>
        <w:numPr>
          <w:ilvl w:val="0"/>
          <w:numId w:val="2"/>
        </w:numPr>
        <w:spacing w:after="0" w:line="240" w:lineRule="auto"/>
      </w:pPr>
      <w:r w:rsidRPr="00401144">
        <w:t xml:space="preserve">Primitive Data </w:t>
      </w:r>
      <w:r>
        <w:t>T</w:t>
      </w:r>
      <w:r w:rsidRPr="00401144">
        <w:t>ypes</w:t>
      </w:r>
    </w:p>
    <w:p w14:paraId="05BE6B2C" w14:textId="7DD1C612" w:rsidR="00401144" w:rsidRDefault="00401144" w:rsidP="00401144">
      <w:pPr>
        <w:pStyle w:val="ListParagraph"/>
        <w:numPr>
          <w:ilvl w:val="0"/>
          <w:numId w:val="2"/>
        </w:numPr>
        <w:spacing w:after="0" w:line="240" w:lineRule="auto"/>
      </w:pPr>
      <w:r w:rsidRPr="00401144">
        <w:t>Non-</w:t>
      </w:r>
      <w:r>
        <w:t>P</w:t>
      </w:r>
      <w:r w:rsidRPr="00401144">
        <w:t>rimitive Data Types</w:t>
      </w:r>
    </w:p>
    <w:p w14:paraId="3A3612B6" w14:textId="2F9AD75B" w:rsidR="00401144" w:rsidRPr="00401144" w:rsidRDefault="00401144" w:rsidP="00401144">
      <w:pPr>
        <w:pStyle w:val="ListParagraph"/>
        <w:numPr>
          <w:ilvl w:val="0"/>
          <w:numId w:val="2"/>
        </w:numPr>
        <w:spacing w:after="0" w:line="240" w:lineRule="auto"/>
        <w:rPr>
          <w:color w:val="00B0F0"/>
        </w:rPr>
      </w:pPr>
      <w:r w:rsidRPr="00401144">
        <w:rPr>
          <w:color w:val="00B0F0"/>
        </w:rPr>
        <w:t>Both of above</w:t>
      </w:r>
    </w:p>
    <w:p w14:paraId="62448AEF" w14:textId="76C34CB1" w:rsidR="00401144" w:rsidRDefault="00401144" w:rsidP="00401144">
      <w:pPr>
        <w:pStyle w:val="ListParagraph"/>
        <w:numPr>
          <w:ilvl w:val="0"/>
          <w:numId w:val="2"/>
        </w:numPr>
        <w:spacing w:after="0" w:line="240" w:lineRule="auto"/>
      </w:pPr>
      <w:r>
        <w:t>General purpose Data Types</w:t>
      </w:r>
    </w:p>
    <w:p w14:paraId="77F86765" w14:textId="293E3FB0" w:rsidR="00401144" w:rsidRDefault="00401144" w:rsidP="00401144">
      <w:pPr>
        <w:spacing w:after="0" w:line="240" w:lineRule="auto"/>
      </w:pPr>
    </w:p>
    <w:p w14:paraId="541E0878" w14:textId="751E99D8" w:rsidR="00401144" w:rsidRDefault="00401144" w:rsidP="00401144">
      <w:pPr>
        <w:pStyle w:val="ListParagraph"/>
        <w:numPr>
          <w:ilvl w:val="0"/>
          <w:numId w:val="1"/>
        </w:numPr>
        <w:spacing w:after="0" w:line="240" w:lineRule="auto"/>
      </w:pPr>
      <w:r w:rsidRPr="00401144">
        <w:t>Which is not a primitive data type?</w:t>
      </w:r>
    </w:p>
    <w:p w14:paraId="3200E43D" w14:textId="48B4C9D6" w:rsidR="00401144" w:rsidRDefault="00401144" w:rsidP="00401144">
      <w:pPr>
        <w:pStyle w:val="ListParagraph"/>
        <w:numPr>
          <w:ilvl w:val="0"/>
          <w:numId w:val="3"/>
        </w:numPr>
        <w:spacing w:after="0" w:line="240" w:lineRule="auto"/>
      </w:pPr>
      <w:r>
        <w:t>b</w:t>
      </w:r>
      <w:r w:rsidRPr="00401144">
        <w:t>oolean</w:t>
      </w:r>
    </w:p>
    <w:p w14:paraId="25BA8EB4" w14:textId="5BB88719" w:rsidR="00401144" w:rsidRDefault="00401144" w:rsidP="00401144">
      <w:pPr>
        <w:pStyle w:val="ListParagraph"/>
        <w:numPr>
          <w:ilvl w:val="0"/>
          <w:numId w:val="3"/>
        </w:numPr>
        <w:spacing w:after="0" w:line="240" w:lineRule="auto"/>
      </w:pPr>
      <w:r>
        <w:t>c</w:t>
      </w:r>
      <w:r w:rsidRPr="00401144">
        <w:t>har</w:t>
      </w:r>
    </w:p>
    <w:p w14:paraId="5123BB4C" w14:textId="4866DA5B" w:rsidR="00401144" w:rsidRPr="00401144" w:rsidRDefault="00401144" w:rsidP="00401144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</w:rPr>
      </w:pPr>
      <w:r w:rsidRPr="00401144">
        <w:rPr>
          <w:color w:val="00B0F0"/>
        </w:rPr>
        <w:t>Array</w:t>
      </w:r>
    </w:p>
    <w:p w14:paraId="2CD39DAA" w14:textId="7B724B22" w:rsidR="00401144" w:rsidRDefault="00401144" w:rsidP="00401144">
      <w:pPr>
        <w:pStyle w:val="ListParagraph"/>
        <w:numPr>
          <w:ilvl w:val="0"/>
          <w:numId w:val="3"/>
        </w:numPr>
        <w:spacing w:after="0" w:line="240" w:lineRule="auto"/>
      </w:pPr>
      <w:r>
        <w:t>int</w:t>
      </w:r>
    </w:p>
    <w:p w14:paraId="6AB9415F" w14:textId="5C7E3594" w:rsidR="00401144" w:rsidRDefault="00401144" w:rsidP="00401144">
      <w:pPr>
        <w:spacing w:after="0" w:line="240" w:lineRule="auto"/>
      </w:pPr>
    </w:p>
    <w:p w14:paraId="70DA68F9" w14:textId="48A21FF7" w:rsidR="00401144" w:rsidRDefault="00401144" w:rsidP="00401144">
      <w:pPr>
        <w:pStyle w:val="ListParagraph"/>
        <w:numPr>
          <w:ilvl w:val="0"/>
          <w:numId w:val="1"/>
        </w:numPr>
        <w:spacing w:after="0" w:line="240" w:lineRule="auto"/>
      </w:pPr>
      <w:r w:rsidRPr="00401144">
        <w:t>Which are the non-primitive data types?</w:t>
      </w:r>
    </w:p>
    <w:p w14:paraId="0EB11FF9" w14:textId="77D5BB31" w:rsidR="00401144" w:rsidRDefault="00401144" w:rsidP="00401144">
      <w:pPr>
        <w:pStyle w:val="ListParagraph"/>
        <w:numPr>
          <w:ilvl w:val="0"/>
          <w:numId w:val="4"/>
        </w:numPr>
        <w:spacing w:after="0" w:line="240" w:lineRule="auto"/>
      </w:pPr>
      <w:r w:rsidRPr="00401144">
        <w:t>Array</w:t>
      </w:r>
    </w:p>
    <w:p w14:paraId="5D7B3877" w14:textId="0193C823" w:rsidR="00401144" w:rsidRDefault="00401144" w:rsidP="00401144">
      <w:pPr>
        <w:pStyle w:val="ListParagraph"/>
        <w:numPr>
          <w:ilvl w:val="0"/>
          <w:numId w:val="4"/>
        </w:numPr>
        <w:spacing w:after="0" w:line="240" w:lineRule="auto"/>
      </w:pPr>
      <w:r w:rsidRPr="00401144">
        <w:t>Classes</w:t>
      </w:r>
    </w:p>
    <w:p w14:paraId="1D71909A" w14:textId="449C0A3D" w:rsidR="00401144" w:rsidRDefault="00E2358B" w:rsidP="00401144">
      <w:pPr>
        <w:pStyle w:val="ListParagraph"/>
        <w:numPr>
          <w:ilvl w:val="0"/>
          <w:numId w:val="4"/>
        </w:numPr>
        <w:spacing w:after="0" w:line="240" w:lineRule="auto"/>
      </w:pPr>
      <w:r w:rsidRPr="00E2358B">
        <w:t>Interfaces</w:t>
      </w:r>
    </w:p>
    <w:p w14:paraId="31418CF8" w14:textId="2AB23F20" w:rsidR="00E2358B" w:rsidRPr="00E2358B" w:rsidRDefault="00E2358B" w:rsidP="00401144">
      <w:pPr>
        <w:pStyle w:val="ListParagraph"/>
        <w:numPr>
          <w:ilvl w:val="0"/>
          <w:numId w:val="4"/>
        </w:numPr>
        <w:spacing w:after="0" w:line="240" w:lineRule="auto"/>
        <w:rPr>
          <w:color w:val="00B0F0"/>
        </w:rPr>
      </w:pPr>
      <w:proofErr w:type="gramStart"/>
      <w:r w:rsidRPr="00E2358B">
        <w:rPr>
          <w:color w:val="00B0F0"/>
        </w:rPr>
        <w:t>All of</w:t>
      </w:r>
      <w:proofErr w:type="gramEnd"/>
      <w:r w:rsidRPr="00E2358B">
        <w:rPr>
          <w:color w:val="00B0F0"/>
        </w:rPr>
        <w:t xml:space="preserve"> Above</w:t>
      </w:r>
    </w:p>
    <w:p w14:paraId="132C7283" w14:textId="15201E9D" w:rsidR="00E2358B" w:rsidRDefault="00E2358B" w:rsidP="00E2358B">
      <w:pPr>
        <w:spacing w:after="0" w:line="240" w:lineRule="auto"/>
      </w:pPr>
    </w:p>
    <w:p w14:paraId="0C432DB4" w14:textId="30703741" w:rsidR="00E2358B" w:rsidRDefault="00E2358B" w:rsidP="00E2358B">
      <w:pPr>
        <w:pStyle w:val="ListParagraph"/>
        <w:numPr>
          <w:ilvl w:val="0"/>
          <w:numId w:val="1"/>
        </w:numPr>
        <w:spacing w:after="0" w:line="240" w:lineRule="auto"/>
      </w:pPr>
      <w:r w:rsidRPr="00E2358B">
        <w:t>What is the default value of boolean?</w:t>
      </w:r>
    </w:p>
    <w:p w14:paraId="5C048B08" w14:textId="077928FB" w:rsidR="00E2358B" w:rsidRDefault="00E2358B" w:rsidP="00E2358B">
      <w:pPr>
        <w:pStyle w:val="ListParagraph"/>
        <w:numPr>
          <w:ilvl w:val="0"/>
          <w:numId w:val="5"/>
        </w:numPr>
        <w:spacing w:after="0" w:line="240" w:lineRule="auto"/>
      </w:pPr>
      <w:r w:rsidRPr="00E2358B">
        <w:t>true</w:t>
      </w:r>
    </w:p>
    <w:p w14:paraId="4E25E639" w14:textId="44D0C694" w:rsidR="00E2358B" w:rsidRPr="00E2358B" w:rsidRDefault="00E2358B" w:rsidP="00E2358B">
      <w:pPr>
        <w:pStyle w:val="ListParagraph"/>
        <w:numPr>
          <w:ilvl w:val="0"/>
          <w:numId w:val="5"/>
        </w:numPr>
        <w:spacing w:after="0" w:line="240" w:lineRule="auto"/>
        <w:rPr>
          <w:color w:val="00B0F0"/>
        </w:rPr>
      </w:pPr>
      <w:r w:rsidRPr="00E2358B">
        <w:rPr>
          <w:color w:val="00B0F0"/>
        </w:rPr>
        <w:t>false</w:t>
      </w:r>
    </w:p>
    <w:p w14:paraId="185EEC64" w14:textId="35AF4A7E" w:rsidR="00E2358B" w:rsidRDefault="00E2358B" w:rsidP="00E2358B">
      <w:pPr>
        <w:pStyle w:val="ListParagraph"/>
        <w:numPr>
          <w:ilvl w:val="0"/>
          <w:numId w:val="5"/>
        </w:numPr>
        <w:spacing w:after="0" w:line="240" w:lineRule="auto"/>
      </w:pPr>
      <w:r>
        <w:t>‘</w:t>
      </w:r>
      <w:r w:rsidRPr="00E2358B">
        <w:t>1'</w:t>
      </w:r>
    </w:p>
    <w:p w14:paraId="20C983D7" w14:textId="55599FCF" w:rsidR="00E2358B" w:rsidRDefault="00E2358B" w:rsidP="00E2358B">
      <w:pPr>
        <w:pStyle w:val="ListParagraph"/>
        <w:numPr>
          <w:ilvl w:val="0"/>
          <w:numId w:val="5"/>
        </w:numPr>
        <w:spacing w:after="0" w:line="240" w:lineRule="auto"/>
      </w:pPr>
      <w:r w:rsidRPr="00E2358B">
        <w:t>'0'</w:t>
      </w:r>
    </w:p>
    <w:p w14:paraId="6A54AD6D" w14:textId="0D4312B4" w:rsidR="00E2358B" w:rsidRDefault="00E2358B" w:rsidP="00E2358B">
      <w:pPr>
        <w:spacing w:after="0" w:line="240" w:lineRule="auto"/>
      </w:pPr>
    </w:p>
    <w:p w14:paraId="61313A89" w14:textId="5618A161" w:rsidR="00E2358B" w:rsidRDefault="00E2358B" w:rsidP="00E2358B">
      <w:pPr>
        <w:pStyle w:val="ListParagraph"/>
        <w:numPr>
          <w:ilvl w:val="0"/>
          <w:numId w:val="1"/>
        </w:numPr>
        <w:spacing w:after="0" w:line="240" w:lineRule="auto"/>
      </w:pPr>
      <w:r w:rsidRPr="00E2358B">
        <w:t>What is the default size of boolean datatype?</w:t>
      </w:r>
    </w:p>
    <w:p w14:paraId="09F3F403" w14:textId="104010D6" w:rsidR="00E2358B" w:rsidRDefault="00E2358B" w:rsidP="00E2358B">
      <w:pPr>
        <w:pStyle w:val="ListParagraph"/>
        <w:numPr>
          <w:ilvl w:val="0"/>
          <w:numId w:val="6"/>
        </w:numPr>
        <w:spacing w:after="0" w:line="240" w:lineRule="auto"/>
      </w:pPr>
      <w:r w:rsidRPr="00E2358B">
        <w:t>2 bytes</w:t>
      </w:r>
    </w:p>
    <w:p w14:paraId="04D2AC86" w14:textId="5AAF4D3F" w:rsidR="00E2358B" w:rsidRDefault="00E2358B" w:rsidP="00E2358B">
      <w:pPr>
        <w:pStyle w:val="ListParagraph"/>
        <w:numPr>
          <w:ilvl w:val="0"/>
          <w:numId w:val="6"/>
        </w:numPr>
        <w:spacing w:after="0" w:line="240" w:lineRule="auto"/>
      </w:pPr>
      <w:r w:rsidRPr="00E2358B">
        <w:t>4 bytes</w:t>
      </w:r>
    </w:p>
    <w:p w14:paraId="123361A0" w14:textId="355E1BC8" w:rsidR="00E2358B" w:rsidRPr="00E2358B" w:rsidRDefault="00E2358B" w:rsidP="00E2358B">
      <w:pPr>
        <w:pStyle w:val="ListParagraph"/>
        <w:numPr>
          <w:ilvl w:val="0"/>
          <w:numId w:val="6"/>
        </w:numPr>
        <w:spacing w:after="0" w:line="240" w:lineRule="auto"/>
        <w:rPr>
          <w:color w:val="00B0F0"/>
        </w:rPr>
      </w:pPr>
      <w:r w:rsidRPr="00E2358B">
        <w:rPr>
          <w:color w:val="00B0F0"/>
        </w:rPr>
        <w:t>1 bit</w:t>
      </w:r>
    </w:p>
    <w:p w14:paraId="765C9EF2" w14:textId="7CF1A5FB" w:rsidR="00E2358B" w:rsidRDefault="00E2358B" w:rsidP="00E2358B">
      <w:pPr>
        <w:pStyle w:val="ListParagraph"/>
        <w:numPr>
          <w:ilvl w:val="0"/>
          <w:numId w:val="6"/>
        </w:numPr>
        <w:spacing w:after="0" w:line="240" w:lineRule="auto"/>
      </w:pPr>
      <w:r w:rsidRPr="00E2358B">
        <w:t>2 bits</w:t>
      </w:r>
    </w:p>
    <w:p w14:paraId="5D799880" w14:textId="668F3A93" w:rsidR="00E2358B" w:rsidRDefault="00E2358B" w:rsidP="00E2358B">
      <w:pPr>
        <w:spacing w:after="0" w:line="240" w:lineRule="auto"/>
      </w:pPr>
    </w:p>
    <w:p w14:paraId="1FC71975" w14:textId="39C7E6EB" w:rsidR="00E2358B" w:rsidRDefault="00E2358B" w:rsidP="00E2358B">
      <w:pPr>
        <w:pStyle w:val="ListParagraph"/>
        <w:numPr>
          <w:ilvl w:val="0"/>
          <w:numId w:val="1"/>
        </w:numPr>
        <w:spacing w:after="0" w:line="240" w:lineRule="auto"/>
      </w:pPr>
      <w:r w:rsidRPr="00E2358B">
        <w:t>What is the default value of char?</w:t>
      </w:r>
    </w:p>
    <w:p w14:paraId="7B885F96" w14:textId="3819DC58" w:rsidR="00E2358B" w:rsidRDefault="00E2358B" w:rsidP="00E2358B">
      <w:pPr>
        <w:pStyle w:val="ListParagraph"/>
        <w:numPr>
          <w:ilvl w:val="0"/>
          <w:numId w:val="7"/>
        </w:numPr>
        <w:spacing w:after="0" w:line="240" w:lineRule="auto"/>
      </w:pPr>
      <w:r>
        <w:t>‘ ‘</w:t>
      </w:r>
    </w:p>
    <w:p w14:paraId="5632B9E5" w14:textId="6B67832A" w:rsidR="00E2358B" w:rsidRDefault="00E2358B" w:rsidP="00E2358B">
      <w:pPr>
        <w:pStyle w:val="ListParagraph"/>
        <w:numPr>
          <w:ilvl w:val="0"/>
          <w:numId w:val="7"/>
        </w:numPr>
        <w:spacing w:after="0" w:line="240" w:lineRule="auto"/>
      </w:pPr>
      <w:r w:rsidRPr="00E2358B">
        <w:t>'0000'</w:t>
      </w:r>
    </w:p>
    <w:p w14:paraId="7D1FCCBA" w14:textId="0635CE61" w:rsidR="00E2358B" w:rsidRDefault="00E2358B" w:rsidP="00E2358B">
      <w:pPr>
        <w:pStyle w:val="ListParagraph"/>
        <w:numPr>
          <w:ilvl w:val="0"/>
          <w:numId w:val="7"/>
        </w:numPr>
        <w:spacing w:after="0" w:line="240" w:lineRule="auto"/>
      </w:pPr>
      <w:r w:rsidRPr="00E2358B">
        <w:t>'0'</w:t>
      </w:r>
    </w:p>
    <w:p w14:paraId="593B1855" w14:textId="09954FC7" w:rsidR="00E2358B" w:rsidRPr="00E2358B" w:rsidRDefault="00E2358B" w:rsidP="00E2358B">
      <w:pPr>
        <w:pStyle w:val="ListParagraph"/>
        <w:numPr>
          <w:ilvl w:val="0"/>
          <w:numId w:val="7"/>
        </w:numPr>
        <w:spacing w:after="0" w:line="240" w:lineRule="auto"/>
        <w:rPr>
          <w:color w:val="00B0F0"/>
        </w:rPr>
      </w:pPr>
      <w:r w:rsidRPr="00E2358B">
        <w:rPr>
          <w:color w:val="00B0F0"/>
        </w:rPr>
        <w:t>'\u0000'</w:t>
      </w:r>
    </w:p>
    <w:p w14:paraId="40224668" w14:textId="3BB08FCC" w:rsidR="00E2358B" w:rsidRDefault="00E2358B" w:rsidP="00E2358B">
      <w:pPr>
        <w:spacing w:after="0" w:line="240" w:lineRule="auto"/>
      </w:pPr>
    </w:p>
    <w:p w14:paraId="7F8967F0" w14:textId="3AAEDD4B" w:rsidR="00E2358B" w:rsidRDefault="00E2358B" w:rsidP="00E2358B">
      <w:pPr>
        <w:pStyle w:val="ListParagraph"/>
        <w:numPr>
          <w:ilvl w:val="0"/>
          <w:numId w:val="1"/>
        </w:numPr>
        <w:spacing w:after="0" w:line="240" w:lineRule="auto"/>
      </w:pPr>
      <w:r w:rsidRPr="00E2358B">
        <w:t>What is the default size of char?</w:t>
      </w:r>
    </w:p>
    <w:p w14:paraId="616C470F" w14:textId="6C33C278" w:rsidR="00E2358B" w:rsidRDefault="00E2358B" w:rsidP="00E2358B">
      <w:pPr>
        <w:pStyle w:val="ListParagraph"/>
        <w:numPr>
          <w:ilvl w:val="0"/>
          <w:numId w:val="8"/>
        </w:numPr>
        <w:spacing w:after="0" w:line="240" w:lineRule="auto"/>
      </w:pPr>
      <w:r w:rsidRPr="00E2358B">
        <w:t>1 byte</w:t>
      </w:r>
    </w:p>
    <w:p w14:paraId="18B87426" w14:textId="374B5C55" w:rsidR="00E2358B" w:rsidRPr="00E2358B" w:rsidRDefault="00E2358B" w:rsidP="00E2358B">
      <w:pPr>
        <w:pStyle w:val="ListParagraph"/>
        <w:numPr>
          <w:ilvl w:val="0"/>
          <w:numId w:val="8"/>
        </w:numPr>
        <w:spacing w:after="0" w:line="240" w:lineRule="auto"/>
        <w:rPr>
          <w:color w:val="00B0F0"/>
        </w:rPr>
      </w:pPr>
      <w:r w:rsidRPr="00E2358B">
        <w:rPr>
          <w:color w:val="00B0F0"/>
        </w:rPr>
        <w:t>2 bytes</w:t>
      </w:r>
    </w:p>
    <w:p w14:paraId="6121EA4A" w14:textId="1E612C7F" w:rsidR="00E2358B" w:rsidRDefault="00E2358B" w:rsidP="00E2358B">
      <w:pPr>
        <w:pStyle w:val="ListParagraph"/>
        <w:numPr>
          <w:ilvl w:val="0"/>
          <w:numId w:val="8"/>
        </w:numPr>
        <w:spacing w:after="0" w:line="240" w:lineRule="auto"/>
      </w:pPr>
      <w:r w:rsidRPr="00E2358B">
        <w:t>4 bytes</w:t>
      </w:r>
    </w:p>
    <w:p w14:paraId="10F4CFE4" w14:textId="4BAEF46E" w:rsidR="00E2358B" w:rsidRDefault="00E2358B" w:rsidP="00E2358B">
      <w:pPr>
        <w:pStyle w:val="ListParagraph"/>
        <w:numPr>
          <w:ilvl w:val="0"/>
          <w:numId w:val="8"/>
        </w:numPr>
        <w:spacing w:after="0" w:line="240" w:lineRule="auto"/>
      </w:pPr>
      <w:r w:rsidRPr="00E2358B">
        <w:t>8 bytes</w:t>
      </w:r>
    </w:p>
    <w:p w14:paraId="11E3EB0B" w14:textId="12961ED7" w:rsidR="00E2358B" w:rsidRDefault="00E2358B" w:rsidP="00E2358B">
      <w:pPr>
        <w:spacing w:after="0" w:line="240" w:lineRule="auto"/>
      </w:pPr>
    </w:p>
    <w:p w14:paraId="2429DC5F" w14:textId="16970669" w:rsidR="00E2358B" w:rsidRDefault="00C369FB" w:rsidP="00E2358B">
      <w:pPr>
        <w:pStyle w:val="ListParagraph"/>
        <w:numPr>
          <w:ilvl w:val="0"/>
          <w:numId w:val="1"/>
        </w:numPr>
        <w:spacing w:after="0" w:line="240" w:lineRule="auto"/>
      </w:pPr>
      <w:r w:rsidRPr="00C369FB">
        <w:t>What is the default value of byte?</w:t>
      </w:r>
    </w:p>
    <w:p w14:paraId="3ADDA8C9" w14:textId="52620B1C" w:rsidR="00C369FB" w:rsidRPr="00C369FB" w:rsidRDefault="00C369FB" w:rsidP="00C369FB">
      <w:pPr>
        <w:pStyle w:val="ListParagraph"/>
        <w:numPr>
          <w:ilvl w:val="0"/>
          <w:numId w:val="9"/>
        </w:numPr>
        <w:spacing w:after="0" w:line="240" w:lineRule="auto"/>
        <w:rPr>
          <w:color w:val="00B0F0"/>
        </w:rPr>
      </w:pPr>
      <w:r w:rsidRPr="00C369FB">
        <w:rPr>
          <w:color w:val="00B0F0"/>
        </w:rPr>
        <w:t>0 default value</w:t>
      </w:r>
    </w:p>
    <w:p w14:paraId="1651240A" w14:textId="43A57E64" w:rsidR="00C369FB" w:rsidRDefault="00C369FB" w:rsidP="00C369FB">
      <w:pPr>
        <w:pStyle w:val="ListParagraph"/>
        <w:numPr>
          <w:ilvl w:val="0"/>
          <w:numId w:val="9"/>
        </w:numPr>
        <w:spacing w:after="0" w:line="240" w:lineRule="auto"/>
      </w:pPr>
      <w:r w:rsidRPr="00C369FB">
        <w:t>0b default value</w:t>
      </w:r>
    </w:p>
    <w:p w14:paraId="3EEEA589" w14:textId="616043ED" w:rsidR="00C369FB" w:rsidRDefault="00C369FB" w:rsidP="00C369FB">
      <w:pPr>
        <w:pStyle w:val="ListParagraph"/>
        <w:numPr>
          <w:ilvl w:val="0"/>
          <w:numId w:val="9"/>
        </w:numPr>
        <w:spacing w:after="0" w:line="240" w:lineRule="auto"/>
      </w:pPr>
      <w:r w:rsidRPr="00C369FB">
        <w:t>0.0 default value</w:t>
      </w:r>
    </w:p>
    <w:p w14:paraId="451AC81E" w14:textId="00C5F51A" w:rsidR="00C369FB" w:rsidRDefault="00C369FB" w:rsidP="00C369FB">
      <w:pPr>
        <w:pStyle w:val="ListParagraph"/>
        <w:numPr>
          <w:ilvl w:val="0"/>
          <w:numId w:val="9"/>
        </w:numPr>
        <w:spacing w:after="0" w:line="240" w:lineRule="auto"/>
      </w:pPr>
      <w:r w:rsidRPr="00C369FB">
        <w:t>0.0f default value</w:t>
      </w:r>
    </w:p>
    <w:p w14:paraId="45589F3E" w14:textId="5416EBE7" w:rsidR="00C369FB" w:rsidRDefault="00C369FB" w:rsidP="00C369FB">
      <w:pPr>
        <w:spacing w:after="0" w:line="240" w:lineRule="auto"/>
      </w:pPr>
    </w:p>
    <w:p w14:paraId="0E64E2E6" w14:textId="77777777" w:rsidR="00C369FB" w:rsidRDefault="00C369FB" w:rsidP="00C369FB">
      <w:pPr>
        <w:spacing w:after="0" w:line="240" w:lineRule="auto"/>
      </w:pPr>
    </w:p>
    <w:p w14:paraId="40CF4B3B" w14:textId="2ADEF362" w:rsidR="00C369FB" w:rsidRDefault="00C369FB" w:rsidP="00C369FB">
      <w:pPr>
        <w:pStyle w:val="ListParagraph"/>
        <w:numPr>
          <w:ilvl w:val="0"/>
          <w:numId w:val="1"/>
        </w:numPr>
        <w:spacing w:after="0" w:line="240" w:lineRule="auto"/>
      </w:pPr>
      <w:r w:rsidRPr="00C369FB">
        <w:lastRenderedPageBreak/>
        <w:t>What is the default size of byte?</w:t>
      </w:r>
    </w:p>
    <w:p w14:paraId="462BB4A4" w14:textId="4F614D32" w:rsidR="00C369FB" w:rsidRDefault="00C369FB" w:rsidP="00C369FB">
      <w:pPr>
        <w:pStyle w:val="ListParagraph"/>
        <w:numPr>
          <w:ilvl w:val="0"/>
          <w:numId w:val="10"/>
        </w:numPr>
        <w:spacing w:after="0" w:line="240" w:lineRule="auto"/>
      </w:pPr>
      <w:r w:rsidRPr="00C369FB">
        <w:t>1 bit</w:t>
      </w:r>
    </w:p>
    <w:p w14:paraId="62DB677B" w14:textId="10153A37" w:rsidR="00C369FB" w:rsidRPr="00C369FB" w:rsidRDefault="00C369FB" w:rsidP="00C369FB">
      <w:pPr>
        <w:pStyle w:val="ListParagraph"/>
        <w:numPr>
          <w:ilvl w:val="0"/>
          <w:numId w:val="10"/>
        </w:numPr>
        <w:spacing w:after="0" w:line="240" w:lineRule="auto"/>
        <w:rPr>
          <w:color w:val="00B0F0"/>
        </w:rPr>
      </w:pPr>
      <w:r w:rsidRPr="00C369FB">
        <w:rPr>
          <w:color w:val="00B0F0"/>
        </w:rPr>
        <w:t>1 byte</w:t>
      </w:r>
    </w:p>
    <w:p w14:paraId="196716DE" w14:textId="25AC18CA" w:rsidR="00C369FB" w:rsidRDefault="00C369FB" w:rsidP="00C369FB">
      <w:pPr>
        <w:pStyle w:val="ListParagraph"/>
        <w:numPr>
          <w:ilvl w:val="0"/>
          <w:numId w:val="10"/>
        </w:numPr>
        <w:spacing w:after="0" w:line="240" w:lineRule="auto"/>
      </w:pPr>
      <w:r w:rsidRPr="00C369FB">
        <w:t>2 bytes</w:t>
      </w:r>
    </w:p>
    <w:p w14:paraId="563FC53D" w14:textId="5EE10AAC" w:rsidR="00C369FB" w:rsidRDefault="00C369FB" w:rsidP="00C369FB">
      <w:pPr>
        <w:pStyle w:val="ListParagraph"/>
        <w:numPr>
          <w:ilvl w:val="0"/>
          <w:numId w:val="10"/>
        </w:numPr>
        <w:spacing w:after="0" w:line="240" w:lineRule="auto"/>
      </w:pPr>
      <w:r w:rsidRPr="00C369FB">
        <w:t>4 bytes</w:t>
      </w:r>
    </w:p>
    <w:p w14:paraId="7A63573A" w14:textId="08C814B0" w:rsidR="00C369FB" w:rsidRDefault="00C369FB" w:rsidP="00C369FB">
      <w:pPr>
        <w:spacing w:after="0" w:line="240" w:lineRule="auto"/>
      </w:pPr>
    </w:p>
    <w:p w14:paraId="7ECE5D8E" w14:textId="2D60A29E" w:rsidR="00C369FB" w:rsidRDefault="00C369FB" w:rsidP="00C369FB">
      <w:pPr>
        <w:pStyle w:val="ListParagraph"/>
        <w:numPr>
          <w:ilvl w:val="0"/>
          <w:numId w:val="1"/>
        </w:numPr>
        <w:spacing w:after="0" w:line="240" w:lineRule="auto"/>
      </w:pPr>
      <w:r w:rsidRPr="00C369FB">
        <w:t>What is the default value of short?</w:t>
      </w:r>
    </w:p>
    <w:p w14:paraId="6F4B5BB1" w14:textId="756A9A35" w:rsidR="00C369FB" w:rsidRPr="00C369FB" w:rsidRDefault="00C369FB" w:rsidP="00C369FB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</w:rPr>
      </w:pPr>
      <w:r w:rsidRPr="00C369FB">
        <w:rPr>
          <w:color w:val="00B0F0"/>
        </w:rPr>
        <w:t>0 default value</w:t>
      </w:r>
    </w:p>
    <w:p w14:paraId="15AACA49" w14:textId="03ADB871" w:rsidR="00C369FB" w:rsidRDefault="00C369FB" w:rsidP="00C369FB">
      <w:pPr>
        <w:pStyle w:val="ListParagraph"/>
        <w:numPr>
          <w:ilvl w:val="0"/>
          <w:numId w:val="11"/>
        </w:numPr>
        <w:spacing w:after="0" w:line="240" w:lineRule="auto"/>
      </w:pPr>
      <w:r w:rsidRPr="00C369FB">
        <w:t>0s default value</w:t>
      </w:r>
    </w:p>
    <w:p w14:paraId="3A897B20" w14:textId="2C4462DE" w:rsidR="00C369FB" w:rsidRDefault="00C369FB" w:rsidP="00C369FB">
      <w:pPr>
        <w:pStyle w:val="ListParagraph"/>
        <w:numPr>
          <w:ilvl w:val="0"/>
          <w:numId w:val="11"/>
        </w:numPr>
        <w:spacing w:after="0" w:line="240" w:lineRule="auto"/>
      </w:pPr>
      <w:r w:rsidRPr="00C369FB">
        <w:t>0.0 default value</w:t>
      </w:r>
    </w:p>
    <w:p w14:paraId="56919F3C" w14:textId="3AEAB466" w:rsidR="00C369FB" w:rsidRDefault="00C369FB" w:rsidP="00C369FB">
      <w:pPr>
        <w:pStyle w:val="ListParagraph"/>
        <w:numPr>
          <w:ilvl w:val="0"/>
          <w:numId w:val="11"/>
        </w:numPr>
        <w:spacing w:after="0" w:line="240" w:lineRule="auto"/>
      </w:pPr>
      <w:r w:rsidRPr="00C369FB">
        <w:t>0.0f default value</w:t>
      </w:r>
    </w:p>
    <w:p w14:paraId="59177968" w14:textId="06677917" w:rsidR="00C369FB" w:rsidRDefault="00C369FB" w:rsidP="00C369FB">
      <w:pPr>
        <w:spacing w:after="0" w:line="240" w:lineRule="auto"/>
      </w:pPr>
    </w:p>
    <w:p w14:paraId="4A9D0A59" w14:textId="28FCA865" w:rsidR="00C369FB" w:rsidRDefault="00C369FB" w:rsidP="00C369FB">
      <w:pPr>
        <w:pStyle w:val="ListParagraph"/>
        <w:numPr>
          <w:ilvl w:val="0"/>
          <w:numId w:val="1"/>
        </w:numPr>
        <w:spacing w:after="0" w:line="240" w:lineRule="auto"/>
      </w:pPr>
      <w:r w:rsidRPr="00C369FB">
        <w:t>What is the default size of short?</w:t>
      </w:r>
    </w:p>
    <w:p w14:paraId="7FD4FC23" w14:textId="35A11FCA" w:rsidR="00C369FB" w:rsidRDefault="00C369FB" w:rsidP="00C369FB">
      <w:pPr>
        <w:pStyle w:val="ListParagraph"/>
        <w:numPr>
          <w:ilvl w:val="0"/>
          <w:numId w:val="12"/>
        </w:numPr>
        <w:spacing w:after="0" w:line="240" w:lineRule="auto"/>
      </w:pPr>
      <w:r w:rsidRPr="00C369FB">
        <w:t>1 byte</w:t>
      </w:r>
    </w:p>
    <w:p w14:paraId="014D4BE6" w14:textId="5924F66B" w:rsidR="00C369FB" w:rsidRPr="00C369FB" w:rsidRDefault="00C369FB" w:rsidP="00C369FB">
      <w:pPr>
        <w:pStyle w:val="ListParagraph"/>
        <w:numPr>
          <w:ilvl w:val="0"/>
          <w:numId w:val="12"/>
        </w:numPr>
        <w:spacing w:after="0" w:line="240" w:lineRule="auto"/>
        <w:rPr>
          <w:color w:val="00B0F0"/>
        </w:rPr>
      </w:pPr>
      <w:r w:rsidRPr="00C369FB">
        <w:rPr>
          <w:color w:val="00B0F0"/>
        </w:rPr>
        <w:t>2 bytes</w:t>
      </w:r>
    </w:p>
    <w:p w14:paraId="7A0E5BDE" w14:textId="0168003B" w:rsidR="00C369FB" w:rsidRDefault="00C369FB" w:rsidP="00C369FB">
      <w:pPr>
        <w:pStyle w:val="ListParagraph"/>
        <w:numPr>
          <w:ilvl w:val="0"/>
          <w:numId w:val="12"/>
        </w:numPr>
        <w:spacing w:after="0" w:line="240" w:lineRule="auto"/>
      </w:pPr>
      <w:r w:rsidRPr="00C369FB">
        <w:t>4 bytes</w:t>
      </w:r>
    </w:p>
    <w:p w14:paraId="0DDD77E2" w14:textId="4A594469" w:rsidR="00C369FB" w:rsidRDefault="00C369FB" w:rsidP="00C369FB">
      <w:pPr>
        <w:pStyle w:val="ListParagraph"/>
        <w:numPr>
          <w:ilvl w:val="0"/>
          <w:numId w:val="12"/>
        </w:numPr>
        <w:spacing w:after="0" w:line="240" w:lineRule="auto"/>
      </w:pPr>
      <w:r w:rsidRPr="00C369FB">
        <w:t>8 bytes</w:t>
      </w:r>
    </w:p>
    <w:p w14:paraId="5DA25FA3" w14:textId="5F21EE7E" w:rsidR="00C369FB" w:rsidRDefault="00C369FB" w:rsidP="00C369FB">
      <w:pPr>
        <w:spacing w:after="0" w:line="240" w:lineRule="auto"/>
      </w:pPr>
    </w:p>
    <w:p w14:paraId="33C739DB" w14:textId="720D1B13" w:rsidR="00C369FB" w:rsidRDefault="00C369FB" w:rsidP="00C369FB">
      <w:pPr>
        <w:pStyle w:val="ListParagraph"/>
        <w:numPr>
          <w:ilvl w:val="0"/>
          <w:numId w:val="1"/>
        </w:numPr>
        <w:spacing w:after="0" w:line="240" w:lineRule="auto"/>
      </w:pPr>
      <w:r w:rsidRPr="00C369FB">
        <w:t>What is the default value of int?</w:t>
      </w:r>
    </w:p>
    <w:p w14:paraId="7BD49DFC" w14:textId="7C0B297B" w:rsidR="00C369FB" w:rsidRPr="00C369FB" w:rsidRDefault="00C369FB" w:rsidP="00C369FB"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</w:rPr>
      </w:pPr>
      <w:r w:rsidRPr="00C369FB">
        <w:rPr>
          <w:color w:val="00B0F0"/>
        </w:rPr>
        <w:t>0 default value</w:t>
      </w:r>
    </w:p>
    <w:p w14:paraId="5343595B" w14:textId="4AC989F5" w:rsidR="00C369FB" w:rsidRDefault="00C369FB" w:rsidP="00C369FB">
      <w:pPr>
        <w:pStyle w:val="ListParagraph"/>
        <w:numPr>
          <w:ilvl w:val="0"/>
          <w:numId w:val="13"/>
        </w:numPr>
        <w:spacing w:after="0" w:line="240" w:lineRule="auto"/>
      </w:pPr>
      <w:r w:rsidRPr="00C369FB">
        <w:t>0i default value</w:t>
      </w:r>
    </w:p>
    <w:p w14:paraId="30BE6654" w14:textId="197B6139" w:rsidR="00C369FB" w:rsidRDefault="00C369FB" w:rsidP="00C369FB">
      <w:pPr>
        <w:pStyle w:val="ListParagraph"/>
        <w:numPr>
          <w:ilvl w:val="0"/>
          <w:numId w:val="13"/>
        </w:numPr>
        <w:spacing w:after="0" w:line="240" w:lineRule="auto"/>
      </w:pPr>
      <w:r w:rsidRPr="00C369FB">
        <w:t>0l default value</w:t>
      </w:r>
    </w:p>
    <w:p w14:paraId="2D4D8D64" w14:textId="793237BB" w:rsidR="00C369FB" w:rsidRDefault="00C369FB" w:rsidP="00C369FB">
      <w:pPr>
        <w:pStyle w:val="ListParagraph"/>
        <w:numPr>
          <w:ilvl w:val="0"/>
          <w:numId w:val="13"/>
        </w:numPr>
        <w:spacing w:after="0" w:line="240" w:lineRule="auto"/>
      </w:pPr>
      <w:r w:rsidRPr="00C369FB">
        <w:t>0.0f default value</w:t>
      </w:r>
    </w:p>
    <w:p w14:paraId="169105C9" w14:textId="43846126" w:rsidR="00C369FB" w:rsidRDefault="00C369FB" w:rsidP="00C369FB">
      <w:pPr>
        <w:spacing w:after="0" w:line="240" w:lineRule="auto"/>
      </w:pPr>
    </w:p>
    <w:p w14:paraId="488FC20D" w14:textId="3183A3FB" w:rsidR="00C369FB" w:rsidRDefault="00C369FB" w:rsidP="00C369FB">
      <w:pPr>
        <w:pStyle w:val="ListParagraph"/>
        <w:numPr>
          <w:ilvl w:val="0"/>
          <w:numId w:val="1"/>
        </w:numPr>
        <w:spacing w:after="0" w:line="240" w:lineRule="auto"/>
      </w:pPr>
      <w:r w:rsidRPr="00C369FB">
        <w:t>What is the default size of int?</w:t>
      </w:r>
    </w:p>
    <w:p w14:paraId="223690CD" w14:textId="2A0A3ED8" w:rsidR="00C369FB" w:rsidRDefault="00C369FB" w:rsidP="00C369FB">
      <w:pPr>
        <w:pStyle w:val="ListParagraph"/>
        <w:numPr>
          <w:ilvl w:val="0"/>
          <w:numId w:val="14"/>
        </w:numPr>
        <w:spacing w:after="0" w:line="240" w:lineRule="auto"/>
      </w:pPr>
      <w:r w:rsidRPr="00C369FB">
        <w:t>1 byte</w:t>
      </w:r>
    </w:p>
    <w:p w14:paraId="6619AF52" w14:textId="02A24B67" w:rsidR="00C369FB" w:rsidRDefault="00C369FB" w:rsidP="00C369FB">
      <w:pPr>
        <w:pStyle w:val="ListParagraph"/>
        <w:numPr>
          <w:ilvl w:val="0"/>
          <w:numId w:val="14"/>
        </w:numPr>
        <w:spacing w:after="0" w:line="240" w:lineRule="auto"/>
      </w:pPr>
      <w:r w:rsidRPr="00C369FB">
        <w:t>2 bytes</w:t>
      </w:r>
    </w:p>
    <w:p w14:paraId="27335B4D" w14:textId="6BF1519D" w:rsidR="00C369FB" w:rsidRPr="00C369FB" w:rsidRDefault="00C369FB" w:rsidP="00C369FB">
      <w:pPr>
        <w:pStyle w:val="ListParagraph"/>
        <w:numPr>
          <w:ilvl w:val="0"/>
          <w:numId w:val="14"/>
        </w:numPr>
        <w:spacing w:after="0" w:line="240" w:lineRule="auto"/>
        <w:rPr>
          <w:color w:val="00B0F0"/>
        </w:rPr>
      </w:pPr>
      <w:r w:rsidRPr="00C369FB">
        <w:rPr>
          <w:color w:val="00B0F0"/>
        </w:rPr>
        <w:t>4 bytes</w:t>
      </w:r>
    </w:p>
    <w:p w14:paraId="23D4F07E" w14:textId="25767F41" w:rsidR="00C369FB" w:rsidRDefault="00C369FB" w:rsidP="00C369FB">
      <w:pPr>
        <w:pStyle w:val="ListParagraph"/>
        <w:numPr>
          <w:ilvl w:val="0"/>
          <w:numId w:val="14"/>
        </w:numPr>
        <w:spacing w:after="0" w:line="240" w:lineRule="auto"/>
      </w:pPr>
      <w:r w:rsidRPr="00C369FB">
        <w:t>8 bytes</w:t>
      </w:r>
    </w:p>
    <w:p w14:paraId="4DFCA386" w14:textId="53C7DE54" w:rsidR="00C369FB" w:rsidRDefault="00C369FB" w:rsidP="00C369FB">
      <w:pPr>
        <w:spacing w:after="0" w:line="240" w:lineRule="auto"/>
      </w:pPr>
    </w:p>
    <w:p w14:paraId="35A91D79" w14:textId="11558E0E" w:rsidR="00C369FB" w:rsidRDefault="00AF353C" w:rsidP="00C369FB">
      <w:pPr>
        <w:pStyle w:val="ListParagraph"/>
        <w:numPr>
          <w:ilvl w:val="0"/>
          <w:numId w:val="1"/>
        </w:numPr>
        <w:spacing w:after="0" w:line="240" w:lineRule="auto"/>
      </w:pPr>
      <w:r w:rsidRPr="00AF353C">
        <w:t>What is the default value of long?</w:t>
      </w:r>
    </w:p>
    <w:p w14:paraId="1A376DF4" w14:textId="0CE7F3C9" w:rsidR="00AF353C" w:rsidRDefault="00AF353C" w:rsidP="00AF353C">
      <w:pPr>
        <w:pStyle w:val="ListParagraph"/>
        <w:numPr>
          <w:ilvl w:val="0"/>
          <w:numId w:val="15"/>
        </w:numPr>
        <w:spacing w:after="0" w:line="240" w:lineRule="auto"/>
      </w:pPr>
      <w:r w:rsidRPr="00AF353C">
        <w:t>0.00</w:t>
      </w:r>
    </w:p>
    <w:p w14:paraId="39802EB3" w14:textId="446B0540" w:rsidR="00AF353C" w:rsidRPr="002C55AC" w:rsidRDefault="002C55AC" w:rsidP="00AF353C">
      <w:pPr>
        <w:pStyle w:val="ListParagraph"/>
        <w:numPr>
          <w:ilvl w:val="0"/>
          <w:numId w:val="15"/>
        </w:numPr>
        <w:spacing w:after="0" w:line="240" w:lineRule="auto"/>
        <w:rPr>
          <w:color w:val="00B0F0"/>
        </w:rPr>
      </w:pPr>
      <w:r w:rsidRPr="002C55AC">
        <w:rPr>
          <w:color w:val="00B0F0"/>
        </w:rPr>
        <w:t>0L</w:t>
      </w:r>
    </w:p>
    <w:p w14:paraId="58B534E7" w14:textId="61B27388" w:rsidR="002C55AC" w:rsidRDefault="002C55AC" w:rsidP="00AF353C">
      <w:pPr>
        <w:pStyle w:val="ListParagraph"/>
        <w:numPr>
          <w:ilvl w:val="0"/>
          <w:numId w:val="15"/>
        </w:numPr>
        <w:spacing w:after="0" w:line="240" w:lineRule="auto"/>
      </w:pPr>
      <w:r w:rsidRPr="002C55AC">
        <w:t>0B</w:t>
      </w:r>
    </w:p>
    <w:p w14:paraId="160708D8" w14:textId="049E859B" w:rsidR="002C55AC" w:rsidRDefault="002C55AC" w:rsidP="00AF353C">
      <w:pPr>
        <w:pStyle w:val="ListParagraph"/>
        <w:numPr>
          <w:ilvl w:val="0"/>
          <w:numId w:val="15"/>
        </w:numPr>
        <w:spacing w:after="0" w:line="240" w:lineRule="auto"/>
      </w:pPr>
      <w:r w:rsidRPr="002C55AC">
        <w:t>0I</w:t>
      </w:r>
    </w:p>
    <w:p w14:paraId="50784D18" w14:textId="5D6CECA0" w:rsidR="002C55AC" w:rsidRDefault="002C55AC" w:rsidP="002C55AC">
      <w:pPr>
        <w:spacing w:after="0" w:line="240" w:lineRule="auto"/>
      </w:pPr>
    </w:p>
    <w:p w14:paraId="36BE925D" w14:textId="49E9A967" w:rsidR="002C55AC" w:rsidRDefault="002C55AC" w:rsidP="002C55AC">
      <w:pPr>
        <w:pStyle w:val="ListParagraph"/>
        <w:numPr>
          <w:ilvl w:val="0"/>
          <w:numId w:val="1"/>
        </w:numPr>
        <w:spacing w:after="0" w:line="240" w:lineRule="auto"/>
      </w:pPr>
      <w:r w:rsidRPr="002C55AC">
        <w:t>What is the default size of long?</w:t>
      </w:r>
    </w:p>
    <w:p w14:paraId="2414A69E" w14:textId="424A2FF0" w:rsidR="002C55AC" w:rsidRDefault="002C55AC" w:rsidP="002C55AC">
      <w:pPr>
        <w:pStyle w:val="ListParagraph"/>
        <w:numPr>
          <w:ilvl w:val="0"/>
          <w:numId w:val="16"/>
        </w:numPr>
        <w:spacing w:after="0" w:line="240" w:lineRule="auto"/>
      </w:pPr>
      <w:r w:rsidRPr="002C55AC">
        <w:t>1 byte</w:t>
      </w:r>
    </w:p>
    <w:p w14:paraId="331DEB39" w14:textId="0B2B0CD7" w:rsidR="002C55AC" w:rsidRDefault="002C55AC" w:rsidP="002C55AC">
      <w:pPr>
        <w:pStyle w:val="ListParagraph"/>
        <w:numPr>
          <w:ilvl w:val="0"/>
          <w:numId w:val="16"/>
        </w:numPr>
        <w:spacing w:after="0" w:line="240" w:lineRule="auto"/>
      </w:pPr>
      <w:r w:rsidRPr="002C55AC">
        <w:t>2 bytes</w:t>
      </w:r>
    </w:p>
    <w:p w14:paraId="0D984A82" w14:textId="361481BC" w:rsidR="002C55AC" w:rsidRDefault="002C55AC" w:rsidP="002C55AC">
      <w:pPr>
        <w:pStyle w:val="ListParagraph"/>
        <w:numPr>
          <w:ilvl w:val="0"/>
          <w:numId w:val="16"/>
        </w:numPr>
        <w:spacing w:after="0" w:line="240" w:lineRule="auto"/>
      </w:pPr>
      <w:r w:rsidRPr="002C55AC">
        <w:t>4 bytes</w:t>
      </w:r>
    </w:p>
    <w:p w14:paraId="4BC1D74C" w14:textId="229CE6F9" w:rsidR="002C55AC" w:rsidRPr="002C55AC" w:rsidRDefault="002C55AC" w:rsidP="002C55AC">
      <w:pPr>
        <w:pStyle w:val="ListParagraph"/>
        <w:numPr>
          <w:ilvl w:val="0"/>
          <w:numId w:val="16"/>
        </w:numPr>
        <w:spacing w:after="0" w:line="240" w:lineRule="auto"/>
        <w:rPr>
          <w:color w:val="00B0F0"/>
        </w:rPr>
      </w:pPr>
      <w:r w:rsidRPr="002C55AC">
        <w:rPr>
          <w:color w:val="00B0F0"/>
        </w:rPr>
        <w:t>8 bytes</w:t>
      </w:r>
    </w:p>
    <w:p w14:paraId="7855A530" w14:textId="4E6137A6" w:rsidR="002C55AC" w:rsidRDefault="002C55AC" w:rsidP="002C55AC">
      <w:pPr>
        <w:spacing w:after="0" w:line="240" w:lineRule="auto"/>
      </w:pPr>
    </w:p>
    <w:p w14:paraId="02A0C329" w14:textId="44CB54E6" w:rsidR="002C55AC" w:rsidRDefault="002C55AC" w:rsidP="002C55AC">
      <w:pPr>
        <w:pStyle w:val="ListParagraph"/>
        <w:numPr>
          <w:ilvl w:val="0"/>
          <w:numId w:val="1"/>
        </w:numPr>
        <w:spacing w:after="0" w:line="240" w:lineRule="auto"/>
      </w:pPr>
      <w:r w:rsidRPr="002C55AC">
        <w:t>What is the default value of float?</w:t>
      </w:r>
    </w:p>
    <w:p w14:paraId="4784E787" w14:textId="50F7DA0F" w:rsidR="002C55AC" w:rsidRDefault="002C55AC" w:rsidP="002C55AC">
      <w:pPr>
        <w:pStyle w:val="ListParagraph"/>
        <w:numPr>
          <w:ilvl w:val="0"/>
          <w:numId w:val="17"/>
        </w:numPr>
        <w:spacing w:after="0" w:line="240" w:lineRule="auto"/>
      </w:pPr>
      <w:r w:rsidRPr="002C55AC">
        <w:t>0L</w:t>
      </w:r>
    </w:p>
    <w:p w14:paraId="4F75528E" w14:textId="319326E8" w:rsidR="002C55AC" w:rsidRPr="002C55AC" w:rsidRDefault="002C55AC" w:rsidP="002C55AC">
      <w:pPr>
        <w:pStyle w:val="ListParagraph"/>
        <w:numPr>
          <w:ilvl w:val="0"/>
          <w:numId w:val="17"/>
        </w:numPr>
        <w:spacing w:after="0" w:line="240" w:lineRule="auto"/>
        <w:rPr>
          <w:color w:val="00B0F0"/>
        </w:rPr>
      </w:pPr>
      <w:r w:rsidRPr="002C55AC">
        <w:rPr>
          <w:color w:val="00B0F0"/>
        </w:rPr>
        <w:t>0.0f</w:t>
      </w:r>
    </w:p>
    <w:p w14:paraId="75485A6F" w14:textId="3F9E3594" w:rsidR="002C55AC" w:rsidRDefault="002C55AC" w:rsidP="002C55AC">
      <w:pPr>
        <w:pStyle w:val="ListParagraph"/>
        <w:numPr>
          <w:ilvl w:val="0"/>
          <w:numId w:val="17"/>
        </w:numPr>
        <w:spacing w:after="0" w:line="240" w:lineRule="auto"/>
      </w:pPr>
      <w:r w:rsidRPr="002C55AC">
        <w:t>0f</w:t>
      </w:r>
    </w:p>
    <w:p w14:paraId="337A398C" w14:textId="0EF6D913" w:rsidR="002C55AC" w:rsidRDefault="002C55AC" w:rsidP="002C55AC">
      <w:pPr>
        <w:pStyle w:val="ListParagraph"/>
        <w:numPr>
          <w:ilvl w:val="0"/>
          <w:numId w:val="17"/>
        </w:numPr>
        <w:spacing w:after="0" w:line="240" w:lineRule="auto"/>
      </w:pPr>
      <w:r w:rsidRPr="002C55AC">
        <w:t>0.0d</w:t>
      </w:r>
    </w:p>
    <w:p w14:paraId="2EF2784F" w14:textId="3487D632" w:rsidR="002C55AC" w:rsidRDefault="002C55AC" w:rsidP="002C55AC">
      <w:pPr>
        <w:spacing w:after="0" w:line="240" w:lineRule="auto"/>
      </w:pPr>
    </w:p>
    <w:p w14:paraId="5A31151A" w14:textId="60D5437F" w:rsidR="002C55AC" w:rsidRDefault="002C55AC" w:rsidP="002C55AC">
      <w:pPr>
        <w:pStyle w:val="ListParagraph"/>
        <w:numPr>
          <w:ilvl w:val="0"/>
          <w:numId w:val="1"/>
        </w:numPr>
        <w:spacing w:after="0" w:line="240" w:lineRule="auto"/>
      </w:pPr>
      <w:r w:rsidRPr="002C55AC">
        <w:t>What is the default size of float?</w:t>
      </w:r>
    </w:p>
    <w:p w14:paraId="708B445D" w14:textId="16BCB3B9" w:rsidR="002C55AC" w:rsidRDefault="002C55AC" w:rsidP="002C55AC">
      <w:pPr>
        <w:pStyle w:val="ListParagraph"/>
        <w:numPr>
          <w:ilvl w:val="0"/>
          <w:numId w:val="18"/>
        </w:numPr>
        <w:spacing w:after="0" w:line="240" w:lineRule="auto"/>
      </w:pPr>
      <w:r w:rsidRPr="002C55AC">
        <w:t>1 byte</w:t>
      </w:r>
    </w:p>
    <w:p w14:paraId="60478570" w14:textId="527C8C05" w:rsidR="002C55AC" w:rsidRDefault="002C55AC" w:rsidP="002C55AC">
      <w:pPr>
        <w:pStyle w:val="ListParagraph"/>
        <w:numPr>
          <w:ilvl w:val="0"/>
          <w:numId w:val="18"/>
        </w:numPr>
        <w:spacing w:after="0" w:line="240" w:lineRule="auto"/>
      </w:pPr>
      <w:r w:rsidRPr="002C55AC">
        <w:t>2 bytes</w:t>
      </w:r>
    </w:p>
    <w:p w14:paraId="0F14907C" w14:textId="394C22F5" w:rsidR="002C55AC" w:rsidRPr="002C55AC" w:rsidRDefault="002C55AC" w:rsidP="002C55AC">
      <w:pPr>
        <w:pStyle w:val="ListParagraph"/>
        <w:numPr>
          <w:ilvl w:val="0"/>
          <w:numId w:val="18"/>
        </w:numPr>
        <w:spacing w:after="0" w:line="240" w:lineRule="auto"/>
        <w:rPr>
          <w:color w:val="00B0F0"/>
        </w:rPr>
      </w:pPr>
      <w:r w:rsidRPr="002C55AC">
        <w:rPr>
          <w:color w:val="00B0F0"/>
        </w:rPr>
        <w:lastRenderedPageBreak/>
        <w:t>4 bytes</w:t>
      </w:r>
    </w:p>
    <w:p w14:paraId="38E5D20B" w14:textId="0A8F79E8" w:rsidR="002C55AC" w:rsidRDefault="002C55AC" w:rsidP="002C55AC">
      <w:pPr>
        <w:pStyle w:val="ListParagraph"/>
        <w:numPr>
          <w:ilvl w:val="0"/>
          <w:numId w:val="18"/>
        </w:numPr>
        <w:spacing w:after="0" w:line="240" w:lineRule="auto"/>
      </w:pPr>
      <w:r w:rsidRPr="002C55AC">
        <w:t>8 bytes</w:t>
      </w:r>
    </w:p>
    <w:p w14:paraId="3D447CF1" w14:textId="322B7FA2" w:rsidR="002C55AC" w:rsidRDefault="002C55AC" w:rsidP="002C55AC">
      <w:pPr>
        <w:spacing w:after="0" w:line="240" w:lineRule="auto"/>
      </w:pPr>
    </w:p>
    <w:p w14:paraId="49CC36E1" w14:textId="73C35E38" w:rsidR="002C55AC" w:rsidRDefault="002C55AC" w:rsidP="002C55AC">
      <w:pPr>
        <w:pStyle w:val="ListParagraph"/>
        <w:numPr>
          <w:ilvl w:val="0"/>
          <w:numId w:val="1"/>
        </w:numPr>
        <w:spacing w:after="0" w:line="240" w:lineRule="auto"/>
      </w:pPr>
      <w:r w:rsidRPr="002C55AC">
        <w:t>What is the default value of double?</w:t>
      </w:r>
    </w:p>
    <w:p w14:paraId="29028574" w14:textId="34185FD3" w:rsidR="002C55AC" w:rsidRDefault="002C55AC" w:rsidP="002C55AC">
      <w:pPr>
        <w:pStyle w:val="ListParagraph"/>
        <w:numPr>
          <w:ilvl w:val="0"/>
          <w:numId w:val="19"/>
        </w:numPr>
        <w:spacing w:after="0" w:line="240" w:lineRule="auto"/>
      </w:pPr>
      <w:r w:rsidRPr="002C55AC">
        <w:t>0L</w:t>
      </w:r>
    </w:p>
    <w:p w14:paraId="262101F0" w14:textId="3F39AC4D" w:rsidR="002C55AC" w:rsidRDefault="002C55AC" w:rsidP="002C55AC">
      <w:pPr>
        <w:pStyle w:val="ListParagraph"/>
        <w:numPr>
          <w:ilvl w:val="0"/>
          <w:numId w:val="19"/>
        </w:numPr>
        <w:spacing w:after="0" w:line="240" w:lineRule="auto"/>
      </w:pPr>
      <w:r w:rsidRPr="002C55AC">
        <w:t>0f</w:t>
      </w:r>
    </w:p>
    <w:p w14:paraId="2293CA9C" w14:textId="684CA215" w:rsidR="002C55AC" w:rsidRDefault="002C55AC" w:rsidP="002C55AC">
      <w:pPr>
        <w:pStyle w:val="ListParagraph"/>
        <w:numPr>
          <w:ilvl w:val="0"/>
          <w:numId w:val="19"/>
        </w:numPr>
        <w:spacing w:after="0" w:line="240" w:lineRule="auto"/>
      </w:pPr>
      <w:r w:rsidRPr="002C55AC">
        <w:t>0d</w:t>
      </w:r>
    </w:p>
    <w:p w14:paraId="5EF2F20B" w14:textId="443E4632" w:rsidR="002C55AC" w:rsidRPr="002C55AC" w:rsidRDefault="002C55AC" w:rsidP="002C55AC">
      <w:pPr>
        <w:pStyle w:val="ListParagraph"/>
        <w:numPr>
          <w:ilvl w:val="0"/>
          <w:numId w:val="19"/>
        </w:numPr>
        <w:spacing w:after="0" w:line="240" w:lineRule="auto"/>
        <w:rPr>
          <w:color w:val="00B0F0"/>
        </w:rPr>
      </w:pPr>
      <w:r w:rsidRPr="002C55AC">
        <w:rPr>
          <w:color w:val="00B0F0"/>
        </w:rPr>
        <w:t>0.0</w:t>
      </w:r>
    </w:p>
    <w:p w14:paraId="2679226A" w14:textId="7F508978" w:rsidR="002C55AC" w:rsidRDefault="002C55AC" w:rsidP="002C55AC">
      <w:pPr>
        <w:spacing w:after="0" w:line="240" w:lineRule="auto"/>
      </w:pPr>
    </w:p>
    <w:p w14:paraId="4FB6BE8C" w14:textId="55BA79E0" w:rsidR="002C55AC" w:rsidRDefault="002C55AC" w:rsidP="002C55AC">
      <w:pPr>
        <w:pStyle w:val="ListParagraph"/>
        <w:numPr>
          <w:ilvl w:val="0"/>
          <w:numId w:val="1"/>
        </w:numPr>
        <w:spacing w:after="0" w:line="240" w:lineRule="auto"/>
      </w:pPr>
      <w:r w:rsidRPr="002C55AC">
        <w:t>What is the default size of double?</w:t>
      </w:r>
    </w:p>
    <w:p w14:paraId="6DE27830" w14:textId="3947959A" w:rsidR="002C55AC" w:rsidRDefault="002C55AC" w:rsidP="002C55AC">
      <w:pPr>
        <w:pStyle w:val="ListParagraph"/>
        <w:numPr>
          <w:ilvl w:val="0"/>
          <w:numId w:val="20"/>
        </w:numPr>
        <w:spacing w:after="0" w:line="240" w:lineRule="auto"/>
      </w:pPr>
      <w:r w:rsidRPr="002C55AC">
        <w:t>1 byte</w:t>
      </w:r>
    </w:p>
    <w:p w14:paraId="0A42FE74" w14:textId="6CAED980" w:rsidR="002C55AC" w:rsidRDefault="002C55AC" w:rsidP="002C55AC">
      <w:pPr>
        <w:pStyle w:val="ListParagraph"/>
        <w:numPr>
          <w:ilvl w:val="0"/>
          <w:numId w:val="20"/>
        </w:numPr>
        <w:spacing w:after="0" w:line="240" w:lineRule="auto"/>
      </w:pPr>
      <w:r w:rsidRPr="002C55AC">
        <w:t>2 bytes</w:t>
      </w:r>
    </w:p>
    <w:p w14:paraId="0ADB073A" w14:textId="0A3FEB67" w:rsidR="002C55AC" w:rsidRDefault="002C55AC" w:rsidP="002C55AC">
      <w:pPr>
        <w:pStyle w:val="ListParagraph"/>
        <w:numPr>
          <w:ilvl w:val="0"/>
          <w:numId w:val="20"/>
        </w:numPr>
        <w:spacing w:after="0" w:line="240" w:lineRule="auto"/>
      </w:pPr>
      <w:r w:rsidRPr="002C55AC">
        <w:t>4 bytes</w:t>
      </w:r>
    </w:p>
    <w:p w14:paraId="513689FC" w14:textId="4F125981" w:rsidR="002C55AC" w:rsidRPr="005A5513" w:rsidRDefault="002C55AC" w:rsidP="002C55AC">
      <w:pPr>
        <w:pStyle w:val="ListParagraph"/>
        <w:numPr>
          <w:ilvl w:val="0"/>
          <w:numId w:val="20"/>
        </w:numPr>
        <w:spacing w:after="0" w:line="240" w:lineRule="auto"/>
        <w:rPr>
          <w:color w:val="00B0F0"/>
        </w:rPr>
      </w:pPr>
      <w:r w:rsidRPr="005A5513">
        <w:rPr>
          <w:color w:val="00B0F0"/>
        </w:rPr>
        <w:t>8 bytes</w:t>
      </w:r>
    </w:p>
    <w:p w14:paraId="0E009BE8" w14:textId="1C9496B7" w:rsidR="002C55AC" w:rsidRDefault="002C55AC" w:rsidP="002C55AC">
      <w:pPr>
        <w:spacing w:after="0" w:line="240" w:lineRule="auto"/>
      </w:pPr>
    </w:p>
    <w:p w14:paraId="0B66B556" w14:textId="4D656AFC" w:rsidR="002C55AC" w:rsidRDefault="00636C78" w:rsidP="005A5513">
      <w:pPr>
        <w:pStyle w:val="ListParagraph"/>
        <w:numPr>
          <w:ilvl w:val="0"/>
          <w:numId w:val="1"/>
        </w:numPr>
        <w:spacing w:after="0" w:line="240" w:lineRule="auto"/>
      </w:pPr>
      <w:r w:rsidRPr="00636C78">
        <w:t>What is the output of this program?</w:t>
      </w:r>
    </w:p>
    <w:p w14:paraId="5AC410AC" w14:textId="77777777" w:rsidR="00636C78" w:rsidRPr="00636C78" w:rsidRDefault="00636C78" w:rsidP="00636C7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36C78">
        <w:rPr>
          <w:rFonts w:ascii="Courier New" w:hAnsi="Courier New" w:cs="Courier New"/>
        </w:rPr>
        <w:t>public class TestMain {</w:t>
      </w:r>
    </w:p>
    <w:p w14:paraId="2EC06C6E" w14:textId="77777777" w:rsidR="00636C78" w:rsidRPr="00636C78" w:rsidRDefault="00636C78" w:rsidP="00636C7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36C78">
        <w:rPr>
          <w:rFonts w:ascii="Courier New" w:hAnsi="Courier New" w:cs="Courier New"/>
        </w:rPr>
        <w:t xml:space="preserve">    public static void </w:t>
      </w:r>
      <w:proofErr w:type="gramStart"/>
      <w:r w:rsidRPr="00636C78">
        <w:rPr>
          <w:rFonts w:ascii="Courier New" w:hAnsi="Courier New" w:cs="Courier New"/>
        </w:rPr>
        <w:t>main(</w:t>
      </w:r>
      <w:proofErr w:type="gramEnd"/>
      <w:r w:rsidRPr="00636C78">
        <w:rPr>
          <w:rFonts w:ascii="Courier New" w:hAnsi="Courier New" w:cs="Courier New"/>
        </w:rPr>
        <w:t>String[] args) {</w:t>
      </w:r>
    </w:p>
    <w:p w14:paraId="270C788D" w14:textId="77777777" w:rsidR="00636C78" w:rsidRPr="00636C78" w:rsidRDefault="00636C78" w:rsidP="00636C7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36C78">
        <w:rPr>
          <w:rFonts w:ascii="Courier New" w:hAnsi="Courier New" w:cs="Courier New"/>
        </w:rPr>
        <w:t xml:space="preserve">        int abc;</w:t>
      </w:r>
    </w:p>
    <w:p w14:paraId="247982BB" w14:textId="77777777" w:rsidR="00636C78" w:rsidRPr="00636C78" w:rsidRDefault="00636C78" w:rsidP="00636C7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36C78">
        <w:rPr>
          <w:rFonts w:ascii="Courier New" w:hAnsi="Courier New" w:cs="Courier New"/>
        </w:rPr>
        <w:t xml:space="preserve">        System.out.println(abc+" default value");</w:t>
      </w:r>
    </w:p>
    <w:p w14:paraId="6498FAAD" w14:textId="77777777" w:rsidR="00636C78" w:rsidRPr="00636C78" w:rsidRDefault="00636C78" w:rsidP="00636C7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36C78">
        <w:rPr>
          <w:rFonts w:ascii="Courier New" w:hAnsi="Courier New" w:cs="Courier New"/>
        </w:rPr>
        <w:t xml:space="preserve">    }</w:t>
      </w:r>
    </w:p>
    <w:p w14:paraId="46C62993" w14:textId="5BD5A845" w:rsidR="00636C78" w:rsidRPr="00636C78" w:rsidRDefault="00636C78" w:rsidP="00636C7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36C78">
        <w:rPr>
          <w:rFonts w:ascii="Courier New" w:hAnsi="Courier New" w:cs="Courier New"/>
        </w:rPr>
        <w:t>}</w:t>
      </w:r>
    </w:p>
    <w:p w14:paraId="2E684865" w14:textId="76CE330F" w:rsidR="00636C78" w:rsidRDefault="00BB17CC" w:rsidP="00636C78">
      <w:pPr>
        <w:pStyle w:val="ListParagraph"/>
        <w:numPr>
          <w:ilvl w:val="0"/>
          <w:numId w:val="21"/>
        </w:numPr>
        <w:spacing w:after="0" w:line="240" w:lineRule="auto"/>
      </w:pPr>
      <w:r w:rsidRPr="00BB17CC">
        <w:t>0 default value</w:t>
      </w:r>
    </w:p>
    <w:p w14:paraId="5F89C500" w14:textId="50967C1F" w:rsidR="00BB17CC" w:rsidRPr="00142C9F" w:rsidRDefault="00BB17CC" w:rsidP="00636C78">
      <w:pPr>
        <w:pStyle w:val="ListParagraph"/>
        <w:numPr>
          <w:ilvl w:val="0"/>
          <w:numId w:val="21"/>
        </w:numPr>
        <w:spacing w:after="0" w:line="240" w:lineRule="auto"/>
        <w:rPr>
          <w:color w:val="00B0F0"/>
        </w:rPr>
      </w:pPr>
      <w:r w:rsidRPr="00142C9F">
        <w:rPr>
          <w:color w:val="00B0F0"/>
        </w:rPr>
        <w:t>Compile time error - Local variable may not have been initialized</w:t>
      </w:r>
    </w:p>
    <w:p w14:paraId="3824990A" w14:textId="5B40AF6D" w:rsidR="00BB17CC" w:rsidRDefault="00BB17CC" w:rsidP="00636C78">
      <w:pPr>
        <w:pStyle w:val="ListParagraph"/>
        <w:numPr>
          <w:ilvl w:val="0"/>
          <w:numId w:val="21"/>
        </w:numPr>
        <w:spacing w:after="0" w:line="240" w:lineRule="auto"/>
      </w:pPr>
      <w:r w:rsidRPr="00BB17CC">
        <w:t>Run time error - Local variable may not have been initialized</w:t>
      </w:r>
    </w:p>
    <w:p w14:paraId="5B96DA90" w14:textId="6AF300F4" w:rsidR="00BB17CC" w:rsidRDefault="00BB17CC" w:rsidP="00636C78">
      <w:pPr>
        <w:pStyle w:val="ListParagraph"/>
        <w:numPr>
          <w:ilvl w:val="0"/>
          <w:numId w:val="21"/>
        </w:numPr>
        <w:spacing w:after="0" w:line="240" w:lineRule="auto"/>
      </w:pPr>
      <w:r w:rsidRPr="00BB17CC">
        <w:t>None of Above</w:t>
      </w:r>
    </w:p>
    <w:p w14:paraId="07787593" w14:textId="0365B807" w:rsidR="00BB17CC" w:rsidRDefault="00BB17CC" w:rsidP="00BB17CC">
      <w:pPr>
        <w:spacing w:after="0" w:line="240" w:lineRule="auto"/>
      </w:pPr>
    </w:p>
    <w:p w14:paraId="70519744" w14:textId="30181B00" w:rsidR="00BB17CC" w:rsidRDefault="000B5105" w:rsidP="00BB17CC">
      <w:pPr>
        <w:pStyle w:val="ListParagraph"/>
        <w:numPr>
          <w:ilvl w:val="0"/>
          <w:numId w:val="1"/>
        </w:numPr>
        <w:spacing w:after="0" w:line="240" w:lineRule="auto"/>
      </w:pPr>
      <w:r w:rsidRPr="000B5105">
        <w:t>What is the output of this program?</w:t>
      </w:r>
    </w:p>
    <w:p w14:paraId="5F29B980" w14:textId="77777777" w:rsidR="000B5105" w:rsidRPr="000B5105" w:rsidRDefault="000B5105" w:rsidP="000B510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5105">
        <w:rPr>
          <w:rFonts w:ascii="Courier New" w:hAnsi="Courier New" w:cs="Courier New"/>
        </w:rPr>
        <w:t>public class TestMain {</w:t>
      </w:r>
    </w:p>
    <w:p w14:paraId="5EBE571D" w14:textId="77777777" w:rsidR="000B5105" w:rsidRPr="000B5105" w:rsidRDefault="000B5105" w:rsidP="000B510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5105">
        <w:rPr>
          <w:rFonts w:ascii="Courier New" w:hAnsi="Courier New" w:cs="Courier New"/>
        </w:rPr>
        <w:t xml:space="preserve">    int abc;</w:t>
      </w:r>
    </w:p>
    <w:p w14:paraId="4720D7CA" w14:textId="77777777" w:rsidR="000B5105" w:rsidRPr="000B5105" w:rsidRDefault="000B5105" w:rsidP="000B510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5105">
        <w:rPr>
          <w:rFonts w:ascii="Courier New" w:hAnsi="Courier New" w:cs="Courier New"/>
        </w:rPr>
        <w:t xml:space="preserve">    public static void </w:t>
      </w:r>
      <w:proofErr w:type="gramStart"/>
      <w:r w:rsidRPr="000B5105">
        <w:rPr>
          <w:rFonts w:ascii="Courier New" w:hAnsi="Courier New" w:cs="Courier New"/>
        </w:rPr>
        <w:t>main(</w:t>
      </w:r>
      <w:proofErr w:type="gramEnd"/>
      <w:r w:rsidRPr="000B5105">
        <w:rPr>
          <w:rFonts w:ascii="Courier New" w:hAnsi="Courier New" w:cs="Courier New"/>
        </w:rPr>
        <w:t>String[] args) {</w:t>
      </w:r>
    </w:p>
    <w:p w14:paraId="52033B92" w14:textId="77777777" w:rsidR="000B5105" w:rsidRPr="000B5105" w:rsidRDefault="000B5105" w:rsidP="000B510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5105">
        <w:rPr>
          <w:rFonts w:ascii="Courier New" w:hAnsi="Courier New" w:cs="Courier New"/>
        </w:rPr>
        <w:t xml:space="preserve">        TestMain test = new </w:t>
      </w:r>
      <w:proofErr w:type="gramStart"/>
      <w:r w:rsidRPr="000B5105">
        <w:rPr>
          <w:rFonts w:ascii="Courier New" w:hAnsi="Courier New" w:cs="Courier New"/>
        </w:rPr>
        <w:t>TestMain(</w:t>
      </w:r>
      <w:proofErr w:type="gramEnd"/>
      <w:r w:rsidRPr="000B5105">
        <w:rPr>
          <w:rFonts w:ascii="Courier New" w:hAnsi="Courier New" w:cs="Courier New"/>
        </w:rPr>
        <w:t>);</w:t>
      </w:r>
    </w:p>
    <w:p w14:paraId="61112C0D" w14:textId="77777777" w:rsidR="000B5105" w:rsidRPr="000B5105" w:rsidRDefault="000B5105" w:rsidP="000B510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5105">
        <w:rPr>
          <w:rFonts w:ascii="Courier New" w:hAnsi="Courier New" w:cs="Courier New"/>
        </w:rPr>
        <w:t xml:space="preserve">        System.out.println(test.abc+" default value");</w:t>
      </w:r>
    </w:p>
    <w:p w14:paraId="6AD3CAA8" w14:textId="77777777" w:rsidR="000B5105" w:rsidRPr="000B5105" w:rsidRDefault="000B5105" w:rsidP="000B510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5105">
        <w:rPr>
          <w:rFonts w:ascii="Courier New" w:hAnsi="Courier New" w:cs="Courier New"/>
        </w:rPr>
        <w:t xml:space="preserve">    }</w:t>
      </w:r>
    </w:p>
    <w:p w14:paraId="27D0AC10" w14:textId="5A128A5D" w:rsidR="000B5105" w:rsidRPr="000B5105" w:rsidRDefault="000B5105" w:rsidP="000B510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5105">
        <w:rPr>
          <w:rFonts w:ascii="Courier New" w:hAnsi="Courier New" w:cs="Courier New"/>
        </w:rPr>
        <w:t>}</w:t>
      </w:r>
    </w:p>
    <w:p w14:paraId="5CA6BCE4" w14:textId="346FA228" w:rsidR="000B5105" w:rsidRPr="006D4DE0" w:rsidRDefault="006D4DE0" w:rsidP="000B5105">
      <w:pPr>
        <w:pStyle w:val="ListParagraph"/>
        <w:numPr>
          <w:ilvl w:val="0"/>
          <w:numId w:val="22"/>
        </w:numPr>
        <w:spacing w:after="0" w:line="240" w:lineRule="auto"/>
        <w:rPr>
          <w:color w:val="00B0F0"/>
        </w:rPr>
      </w:pPr>
      <w:r w:rsidRPr="006D4DE0">
        <w:rPr>
          <w:color w:val="00B0F0"/>
        </w:rPr>
        <w:t>0 default value</w:t>
      </w:r>
    </w:p>
    <w:p w14:paraId="39AC9FB7" w14:textId="4A59D880" w:rsidR="006D4DE0" w:rsidRDefault="006D4DE0" w:rsidP="000B5105">
      <w:pPr>
        <w:pStyle w:val="ListParagraph"/>
        <w:numPr>
          <w:ilvl w:val="0"/>
          <w:numId w:val="22"/>
        </w:numPr>
        <w:spacing w:after="0" w:line="240" w:lineRule="auto"/>
      </w:pPr>
      <w:r w:rsidRPr="006D4DE0">
        <w:t>Compile time error - Instance variable may not have been initialized</w:t>
      </w:r>
    </w:p>
    <w:p w14:paraId="73D37C4A" w14:textId="4115A8CD" w:rsidR="006D4DE0" w:rsidRDefault="006D4DE0" w:rsidP="000B5105">
      <w:pPr>
        <w:pStyle w:val="ListParagraph"/>
        <w:numPr>
          <w:ilvl w:val="0"/>
          <w:numId w:val="22"/>
        </w:numPr>
        <w:spacing w:after="0" w:line="240" w:lineRule="auto"/>
      </w:pPr>
      <w:r w:rsidRPr="006D4DE0">
        <w:t>Run time error - Instance variable may not have been initialized</w:t>
      </w:r>
    </w:p>
    <w:p w14:paraId="76F98CAC" w14:textId="6AD85CDA" w:rsidR="006D4DE0" w:rsidRDefault="006D4DE0" w:rsidP="000B5105">
      <w:pPr>
        <w:pStyle w:val="ListParagraph"/>
        <w:numPr>
          <w:ilvl w:val="0"/>
          <w:numId w:val="22"/>
        </w:numPr>
        <w:spacing w:after="0" w:line="240" w:lineRule="auto"/>
      </w:pPr>
      <w:r w:rsidRPr="006D4DE0">
        <w:t>None of Above</w:t>
      </w:r>
    </w:p>
    <w:p w14:paraId="096F0019" w14:textId="02E8BD9C" w:rsidR="006D4DE0" w:rsidRDefault="006D4DE0" w:rsidP="006D4DE0">
      <w:pPr>
        <w:spacing w:after="0" w:line="240" w:lineRule="auto"/>
      </w:pPr>
    </w:p>
    <w:p w14:paraId="35BEADF0" w14:textId="36144752" w:rsidR="006D4DE0" w:rsidRDefault="005B36E2" w:rsidP="006D4DE0">
      <w:pPr>
        <w:pStyle w:val="ListParagraph"/>
        <w:numPr>
          <w:ilvl w:val="0"/>
          <w:numId w:val="1"/>
        </w:numPr>
        <w:spacing w:after="0" w:line="240" w:lineRule="auto"/>
      </w:pPr>
      <w:r w:rsidRPr="005B36E2">
        <w:t>What is the output of this program?</w:t>
      </w:r>
    </w:p>
    <w:p w14:paraId="3EACD060" w14:textId="77777777" w:rsidR="005B36E2" w:rsidRPr="00CD50B2" w:rsidRDefault="005B36E2" w:rsidP="005B36E2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CD50B2">
        <w:rPr>
          <w:rFonts w:ascii="Courier New" w:hAnsi="Courier New" w:cs="Courier New"/>
        </w:rPr>
        <w:t>public class TestMain {</w:t>
      </w:r>
    </w:p>
    <w:p w14:paraId="06C2BCC2" w14:textId="77777777" w:rsidR="005B36E2" w:rsidRPr="00CD50B2" w:rsidRDefault="005B36E2" w:rsidP="005B36E2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CD50B2">
        <w:rPr>
          <w:rFonts w:ascii="Courier New" w:hAnsi="Courier New" w:cs="Courier New"/>
        </w:rPr>
        <w:t xml:space="preserve">    static int abc;</w:t>
      </w:r>
    </w:p>
    <w:p w14:paraId="77D02415" w14:textId="77777777" w:rsidR="005B36E2" w:rsidRPr="00CD50B2" w:rsidRDefault="005B36E2" w:rsidP="005B36E2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CD50B2">
        <w:rPr>
          <w:rFonts w:ascii="Courier New" w:hAnsi="Courier New" w:cs="Courier New"/>
        </w:rPr>
        <w:t xml:space="preserve">    public static void </w:t>
      </w:r>
      <w:proofErr w:type="gramStart"/>
      <w:r w:rsidRPr="00CD50B2">
        <w:rPr>
          <w:rFonts w:ascii="Courier New" w:hAnsi="Courier New" w:cs="Courier New"/>
        </w:rPr>
        <w:t>main(</w:t>
      </w:r>
      <w:proofErr w:type="gramEnd"/>
      <w:r w:rsidRPr="00CD50B2">
        <w:rPr>
          <w:rFonts w:ascii="Courier New" w:hAnsi="Courier New" w:cs="Courier New"/>
        </w:rPr>
        <w:t>String[] args) {</w:t>
      </w:r>
    </w:p>
    <w:p w14:paraId="07053005" w14:textId="77777777" w:rsidR="005B36E2" w:rsidRPr="00CD50B2" w:rsidRDefault="005B36E2" w:rsidP="005B36E2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CD50B2">
        <w:rPr>
          <w:rFonts w:ascii="Courier New" w:hAnsi="Courier New" w:cs="Courier New"/>
        </w:rPr>
        <w:t xml:space="preserve">        System.out.println(abc+" default value");</w:t>
      </w:r>
    </w:p>
    <w:p w14:paraId="6D0FE2FD" w14:textId="77777777" w:rsidR="005B36E2" w:rsidRPr="00CD50B2" w:rsidRDefault="005B36E2" w:rsidP="005B36E2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CD50B2">
        <w:rPr>
          <w:rFonts w:ascii="Courier New" w:hAnsi="Courier New" w:cs="Courier New"/>
        </w:rPr>
        <w:t xml:space="preserve">    }</w:t>
      </w:r>
    </w:p>
    <w:p w14:paraId="4300F05A" w14:textId="15840670" w:rsidR="005B36E2" w:rsidRPr="00CD50B2" w:rsidRDefault="005B36E2" w:rsidP="005B36E2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CD50B2">
        <w:rPr>
          <w:rFonts w:ascii="Courier New" w:hAnsi="Courier New" w:cs="Courier New"/>
        </w:rPr>
        <w:t>}</w:t>
      </w:r>
    </w:p>
    <w:p w14:paraId="2C40A575" w14:textId="6CF60A37" w:rsidR="005B36E2" w:rsidRPr="00CD50B2" w:rsidRDefault="005B36E2" w:rsidP="005B36E2">
      <w:pPr>
        <w:pStyle w:val="ListParagraph"/>
        <w:numPr>
          <w:ilvl w:val="0"/>
          <w:numId w:val="23"/>
        </w:numPr>
        <w:spacing w:after="0" w:line="240" w:lineRule="auto"/>
        <w:rPr>
          <w:color w:val="00B0F0"/>
        </w:rPr>
      </w:pPr>
      <w:r w:rsidRPr="00CD50B2">
        <w:rPr>
          <w:color w:val="00B0F0"/>
        </w:rPr>
        <w:t>0 default value</w:t>
      </w:r>
    </w:p>
    <w:p w14:paraId="35F2D8B1" w14:textId="55A86D5F" w:rsidR="005B36E2" w:rsidRDefault="005B36E2" w:rsidP="005B36E2">
      <w:pPr>
        <w:pStyle w:val="ListParagraph"/>
        <w:numPr>
          <w:ilvl w:val="0"/>
          <w:numId w:val="23"/>
        </w:numPr>
        <w:spacing w:after="0" w:line="240" w:lineRule="auto"/>
      </w:pPr>
      <w:r w:rsidRPr="005B36E2">
        <w:t>Compile time error - Class variable may not have been initialized</w:t>
      </w:r>
    </w:p>
    <w:p w14:paraId="3978B93E" w14:textId="0D97B9E3" w:rsidR="005B36E2" w:rsidRDefault="005B36E2" w:rsidP="005B36E2">
      <w:pPr>
        <w:pStyle w:val="ListParagraph"/>
        <w:numPr>
          <w:ilvl w:val="0"/>
          <w:numId w:val="23"/>
        </w:numPr>
        <w:spacing w:after="0" w:line="240" w:lineRule="auto"/>
      </w:pPr>
      <w:r w:rsidRPr="005B36E2">
        <w:t>Run time error - Class variable may not have been initialized</w:t>
      </w:r>
    </w:p>
    <w:p w14:paraId="1130F463" w14:textId="33A3F90A" w:rsidR="00401144" w:rsidRDefault="005B36E2" w:rsidP="00401144">
      <w:pPr>
        <w:pStyle w:val="ListParagraph"/>
        <w:numPr>
          <w:ilvl w:val="0"/>
          <w:numId w:val="23"/>
        </w:numPr>
        <w:spacing w:after="0" w:line="240" w:lineRule="auto"/>
      </w:pPr>
      <w:r w:rsidRPr="005B36E2">
        <w:t>None of Above</w:t>
      </w:r>
    </w:p>
    <w:p w14:paraId="3495D1FF" w14:textId="19963C99" w:rsidR="007F1729" w:rsidRDefault="007F1729" w:rsidP="007F1729">
      <w:pPr>
        <w:spacing w:after="0" w:line="240" w:lineRule="auto"/>
      </w:pPr>
    </w:p>
    <w:p w14:paraId="339F803E" w14:textId="529EB87F" w:rsidR="00CD50B2" w:rsidRDefault="00CD50B2" w:rsidP="00CD50B2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 xml:space="preserve">The value of an object may be stored into its equivalent primitive data type </w:t>
      </w:r>
      <w:r w:rsidR="00FA7C9A">
        <w:t xml:space="preserve">variable </w:t>
      </w:r>
      <w:r>
        <w:t>with</w:t>
      </w:r>
      <w:r w:rsidR="00FA7C9A">
        <w:t>out</w:t>
      </w:r>
      <w:r>
        <w:t xml:space="preserve"> type cast</w:t>
      </w:r>
      <w:r w:rsidR="00FA7C9A">
        <w:t>.</w:t>
      </w:r>
    </w:p>
    <w:p w14:paraId="7B187041" w14:textId="6B4989BF" w:rsidR="00CD50B2" w:rsidRDefault="00CD50B2" w:rsidP="00CD50B2">
      <w:pPr>
        <w:pStyle w:val="ListParagraph"/>
        <w:numPr>
          <w:ilvl w:val="0"/>
          <w:numId w:val="24"/>
        </w:numPr>
        <w:spacing w:after="0" w:line="240" w:lineRule="auto"/>
      </w:pPr>
      <w:r>
        <w:t>false</w:t>
      </w:r>
    </w:p>
    <w:p w14:paraId="7F365214" w14:textId="48BEA945" w:rsidR="00CD50B2" w:rsidRPr="00FA7C9A" w:rsidRDefault="00CD50B2" w:rsidP="00CD50B2">
      <w:pPr>
        <w:pStyle w:val="ListParagraph"/>
        <w:numPr>
          <w:ilvl w:val="0"/>
          <w:numId w:val="24"/>
        </w:numPr>
        <w:spacing w:after="0" w:line="240" w:lineRule="auto"/>
        <w:rPr>
          <w:color w:val="00B0F0"/>
        </w:rPr>
      </w:pPr>
      <w:r w:rsidRPr="00FA7C9A">
        <w:rPr>
          <w:color w:val="00B0F0"/>
        </w:rPr>
        <w:t>true</w:t>
      </w:r>
    </w:p>
    <w:p w14:paraId="55709BC0" w14:textId="28A0B88A" w:rsidR="00CD50B2" w:rsidRDefault="00CD50B2" w:rsidP="00CD50B2">
      <w:pPr>
        <w:pStyle w:val="ListParagraph"/>
        <w:numPr>
          <w:ilvl w:val="0"/>
          <w:numId w:val="24"/>
        </w:numPr>
        <w:spacing w:after="0" w:line="240" w:lineRule="auto"/>
      </w:pPr>
      <w:r>
        <w:t>In most cases</w:t>
      </w:r>
    </w:p>
    <w:p w14:paraId="38D4406E" w14:textId="08F531B7" w:rsidR="00CD50B2" w:rsidRDefault="00CD50B2" w:rsidP="00CD50B2">
      <w:pPr>
        <w:pStyle w:val="ListParagraph"/>
        <w:numPr>
          <w:ilvl w:val="0"/>
          <w:numId w:val="24"/>
        </w:numPr>
        <w:spacing w:after="0" w:line="240" w:lineRule="auto"/>
      </w:pPr>
      <w:r>
        <w:t>Can never happen</w:t>
      </w:r>
    </w:p>
    <w:p w14:paraId="4180F114" w14:textId="1AAF84BE" w:rsidR="00CD50B2" w:rsidRDefault="00CD50B2" w:rsidP="00CD50B2">
      <w:pPr>
        <w:spacing w:after="0" w:line="240" w:lineRule="auto"/>
      </w:pPr>
    </w:p>
    <w:p w14:paraId="5A843F25" w14:textId="77777777" w:rsidR="00CD50B2" w:rsidRDefault="00CD50B2" w:rsidP="00CD50B2">
      <w:pPr>
        <w:spacing w:after="0" w:line="240" w:lineRule="auto"/>
      </w:pPr>
    </w:p>
    <w:sectPr w:rsidR="00CD50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355C5"/>
    <w:multiLevelType w:val="hybridMultilevel"/>
    <w:tmpl w:val="38186B86"/>
    <w:lvl w:ilvl="0" w:tplc="5926A1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836845"/>
    <w:multiLevelType w:val="hybridMultilevel"/>
    <w:tmpl w:val="00C24FE6"/>
    <w:lvl w:ilvl="0" w:tplc="4D6A68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675E"/>
    <w:multiLevelType w:val="hybridMultilevel"/>
    <w:tmpl w:val="136C7550"/>
    <w:lvl w:ilvl="0" w:tplc="DCB6D3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47659B"/>
    <w:multiLevelType w:val="hybridMultilevel"/>
    <w:tmpl w:val="7C1821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A35872"/>
    <w:multiLevelType w:val="hybridMultilevel"/>
    <w:tmpl w:val="3878B76E"/>
    <w:lvl w:ilvl="0" w:tplc="39A6F4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BD3EB5"/>
    <w:multiLevelType w:val="hybridMultilevel"/>
    <w:tmpl w:val="11125B68"/>
    <w:lvl w:ilvl="0" w:tplc="F160AB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A17520"/>
    <w:multiLevelType w:val="hybridMultilevel"/>
    <w:tmpl w:val="819806B4"/>
    <w:lvl w:ilvl="0" w:tplc="EB082BF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E110B9E"/>
    <w:multiLevelType w:val="hybridMultilevel"/>
    <w:tmpl w:val="278A5A90"/>
    <w:lvl w:ilvl="0" w:tplc="FA90EE1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91B7852"/>
    <w:multiLevelType w:val="hybridMultilevel"/>
    <w:tmpl w:val="949CBD52"/>
    <w:lvl w:ilvl="0" w:tplc="E7BEFF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1076034"/>
    <w:multiLevelType w:val="hybridMultilevel"/>
    <w:tmpl w:val="6F128C32"/>
    <w:lvl w:ilvl="0" w:tplc="5F244C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432651C"/>
    <w:multiLevelType w:val="hybridMultilevel"/>
    <w:tmpl w:val="DA6E2834"/>
    <w:lvl w:ilvl="0" w:tplc="FF82CF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A502100"/>
    <w:multiLevelType w:val="hybridMultilevel"/>
    <w:tmpl w:val="BFAEF1D8"/>
    <w:lvl w:ilvl="0" w:tplc="C4B285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B7A3DDA"/>
    <w:multiLevelType w:val="hybridMultilevel"/>
    <w:tmpl w:val="411C4BDA"/>
    <w:lvl w:ilvl="0" w:tplc="4C84FC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0E94F1B"/>
    <w:multiLevelType w:val="hybridMultilevel"/>
    <w:tmpl w:val="03C88A7C"/>
    <w:lvl w:ilvl="0" w:tplc="B5B0C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16C6ECC"/>
    <w:multiLevelType w:val="hybridMultilevel"/>
    <w:tmpl w:val="73307720"/>
    <w:lvl w:ilvl="0" w:tplc="4FDE65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A48326B"/>
    <w:multiLevelType w:val="hybridMultilevel"/>
    <w:tmpl w:val="0B728752"/>
    <w:lvl w:ilvl="0" w:tplc="AD1C823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ACD410B"/>
    <w:multiLevelType w:val="hybridMultilevel"/>
    <w:tmpl w:val="7180B956"/>
    <w:lvl w:ilvl="0" w:tplc="C4AEBB0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CE503EA"/>
    <w:multiLevelType w:val="hybridMultilevel"/>
    <w:tmpl w:val="956E435E"/>
    <w:lvl w:ilvl="0" w:tplc="11FE8BF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E4B1CCB"/>
    <w:multiLevelType w:val="hybridMultilevel"/>
    <w:tmpl w:val="DF86A126"/>
    <w:lvl w:ilvl="0" w:tplc="A4B2AE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A0E6A2E"/>
    <w:multiLevelType w:val="hybridMultilevel"/>
    <w:tmpl w:val="4EF683AC"/>
    <w:lvl w:ilvl="0" w:tplc="0178B7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A691161"/>
    <w:multiLevelType w:val="hybridMultilevel"/>
    <w:tmpl w:val="9918AC28"/>
    <w:lvl w:ilvl="0" w:tplc="663EB53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B3B748B"/>
    <w:multiLevelType w:val="hybridMultilevel"/>
    <w:tmpl w:val="3482CD7E"/>
    <w:lvl w:ilvl="0" w:tplc="ACDE50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B9B7713"/>
    <w:multiLevelType w:val="hybridMultilevel"/>
    <w:tmpl w:val="45E00800"/>
    <w:lvl w:ilvl="0" w:tplc="FFA4C80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D601BE8"/>
    <w:multiLevelType w:val="hybridMultilevel"/>
    <w:tmpl w:val="D9E0EB9E"/>
    <w:lvl w:ilvl="0" w:tplc="0BE016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76208476">
    <w:abstractNumId w:val="3"/>
  </w:num>
  <w:num w:numId="2" w16cid:durableId="455099740">
    <w:abstractNumId w:val="14"/>
  </w:num>
  <w:num w:numId="3" w16cid:durableId="229194731">
    <w:abstractNumId w:val="2"/>
  </w:num>
  <w:num w:numId="4" w16cid:durableId="1047023101">
    <w:abstractNumId w:val="0"/>
  </w:num>
  <w:num w:numId="5" w16cid:durableId="1406762455">
    <w:abstractNumId w:val="16"/>
  </w:num>
  <w:num w:numId="6" w16cid:durableId="664631007">
    <w:abstractNumId w:val="12"/>
  </w:num>
  <w:num w:numId="7" w16cid:durableId="2125726906">
    <w:abstractNumId w:val="23"/>
  </w:num>
  <w:num w:numId="8" w16cid:durableId="159540182">
    <w:abstractNumId w:val="13"/>
  </w:num>
  <w:num w:numId="9" w16cid:durableId="341780739">
    <w:abstractNumId w:val="22"/>
  </w:num>
  <w:num w:numId="10" w16cid:durableId="1042904211">
    <w:abstractNumId w:val="7"/>
  </w:num>
  <w:num w:numId="11" w16cid:durableId="1841191585">
    <w:abstractNumId w:val="17"/>
  </w:num>
  <w:num w:numId="12" w16cid:durableId="720444625">
    <w:abstractNumId w:val="1"/>
  </w:num>
  <w:num w:numId="13" w16cid:durableId="691417236">
    <w:abstractNumId w:val="11"/>
  </w:num>
  <w:num w:numId="14" w16cid:durableId="358968066">
    <w:abstractNumId w:val="5"/>
  </w:num>
  <w:num w:numId="15" w16cid:durableId="90008319">
    <w:abstractNumId w:val="8"/>
  </w:num>
  <w:num w:numId="16" w16cid:durableId="415590768">
    <w:abstractNumId w:val="9"/>
  </w:num>
  <w:num w:numId="17" w16cid:durableId="1116951083">
    <w:abstractNumId w:val="10"/>
  </w:num>
  <w:num w:numId="18" w16cid:durableId="1577008024">
    <w:abstractNumId w:val="19"/>
  </w:num>
  <w:num w:numId="19" w16cid:durableId="970331842">
    <w:abstractNumId w:val="18"/>
  </w:num>
  <w:num w:numId="20" w16cid:durableId="532765687">
    <w:abstractNumId w:val="21"/>
  </w:num>
  <w:num w:numId="21" w16cid:durableId="1900087690">
    <w:abstractNumId w:val="4"/>
  </w:num>
  <w:num w:numId="22" w16cid:durableId="350497779">
    <w:abstractNumId w:val="15"/>
  </w:num>
  <w:num w:numId="23" w16cid:durableId="460463889">
    <w:abstractNumId w:val="6"/>
  </w:num>
  <w:num w:numId="24" w16cid:durableId="96659314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NTO3NDMytTAxMjFS0lEKTi0uzszPAykwrAUAnB1V6SwAAAA="/>
  </w:docVars>
  <w:rsids>
    <w:rsidRoot w:val="00401144"/>
    <w:rsid w:val="00060FA5"/>
    <w:rsid w:val="000B5105"/>
    <w:rsid w:val="00142C9F"/>
    <w:rsid w:val="002C55AC"/>
    <w:rsid w:val="00401144"/>
    <w:rsid w:val="005A5513"/>
    <w:rsid w:val="005B36E2"/>
    <w:rsid w:val="00636C78"/>
    <w:rsid w:val="006D4DE0"/>
    <w:rsid w:val="007F1729"/>
    <w:rsid w:val="00AF353C"/>
    <w:rsid w:val="00BB17CC"/>
    <w:rsid w:val="00C369FB"/>
    <w:rsid w:val="00CD50B2"/>
    <w:rsid w:val="00E2358B"/>
    <w:rsid w:val="00FA7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39F10"/>
  <w15:chartTrackingRefBased/>
  <w15:docId w15:val="{C1FE97BD-7AF8-42FB-AE48-27F00E8D3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11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11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15</cp:revision>
  <dcterms:created xsi:type="dcterms:W3CDTF">2023-02-13T10:13:00Z</dcterms:created>
  <dcterms:modified xsi:type="dcterms:W3CDTF">2023-02-13T10:55:00Z</dcterms:modified>
</cp:coreProperties>
</file>